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E74FF" w14:textId="4E9A5E01" w:rsidR="000D5526" w:rsidRPr="00657DA4" w:rsidRDefault="000D5526" w:rsidP="001E6507">
      <w:pPr>
        <w:spacing w:before="240" w:after="0" w:line="360" w:lineRule="auto"/>
        <w:ind w:left="720" w:hanging="360"/>
        <w:jc w:val="both"/>
        <w:rPr>
          <w:rFonts w:ascii="Arial" w:hAnsi="Arial" w:cs="Arial"/>
          <w:b/>
          <w:bCs/>
          <w:sz w:val="24"/>
          <w:szCs w:val="24"/>
        </w:rPr>
      </w:pPr>
      <w:r w:rsidRPr="00657DA4">
        <w:rPr>
          <w:rFonts w:ascii="Arial" w:hAnsi="Arial" w:cs="Arial"/>
          <w:b/>
          <w:bCs/>
          <w:sz w:val="24"/>
          <w:szCs w:val="24"/>
        </w:rPr>
        <w:t>Minimum Vertex Cover Problem</w:t>
      </w:r>
    </w:p>
    <w:p w14:paraId="17D77B83" w14:textId="2BEAF909" w:rsidR="000D5526" w:rsidRPr="00657DA4" w:rsidRDefault="001E6507" w:rsidP="001E6507">
      <w:pPr>
        <w:pStyle w:val="ListParagraph"/>
        <w:numPr>
          <w:ilvl w:val="0"/>
          <w:numId w:val="9"/>
        </w:numPr>
        <w:spacing w:before="24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>W</w:t>
      </w:r>
      <w:r w:rsidR="000D5526"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>rite fractional relaxation for an arbitrary graph G</w:t>
      </w:r>
      <w:r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 xml:space="preserve"> </w:t>
      </w:r>
      <w:r w:rsidR="000D5526"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>=</w:t>
      </w:r>
      <w:r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 xml:space="preserve"> </w:t>
      </w:r>
      <w:r w:rsidR="000D5526"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>(V,</w:t>
      </w:r>
      <w:r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 xml:space="preserve"> </w:t>
      </w:r>
      <w:r w:rsidR="000D5526" w:rsidRPr="00657DA4">
        <w:rPr>
          <w:rFonts w:ascii="Arial" w:eastAsia="Times New Roman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>E)</w:t>
      </w:r>
    </w:p>
    <w:p w14:paraId="40AA1A2B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Given a graph G = (V, E) and the vertex weights = Weights(V)</w:t>
      </w:r>
    </w:p>
    <w:p w14:paraId="112550F8" w14:textId="32025A3F" w:rsidR="000D5526" w:rsidRPr="00657DA4" w:rsidRDefault="000D5526" w:rsidP="001E6507">
      <w:pPr>
        <w:pStyle w:val="ListParagraph"/>
        <w:spacing w:before="240" w:line="360" w:lineRule="auto"/>
        <w:ind w:left="1200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 xml:space="preserve">Minimum vertex cover problem for graph G as an </w:t>
      </w:r>
      <w:r w:rsidR="001E6507" w:rsidRPr="00657DA4">
        <w:rPr>
          <w:rFonts w:ascii="Arial" w:eastAsia="Times New Roman" w:hAnsi="Arial" w:cs="Arial"/>
          <w:sz w:val="24"/>
          <w:szCs w:val="24"/>
        </w:rPr>
        <w:t>Integer Linear Programming</w:t>
      </w:r>
      <w:r w:rsidRPr="00657DA4">
        <w:rPr>
          <w:rFonts w:ascii="Arial" w:eastAsia="Times New Roman" w:hAnsi="Arial" w:cs="Arial"/>
          <w:sz w:val="24"/>
          <w:szCs w:val="24"/>
        </w:rPr>
        <w:t xml:space="preserve"> by using a variable x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r w:rsidRPr="00657DA4">
        <w:rPr>
          <w:rFonts w:ascii="Arial" w:eastAsia="Times New Roman" w:hAnsi="Arial" w:cs="Arial"/>
          <w:sz w:val="24"/>
          <w:szCs w:val="24"/>
        </w:rPr>
        <w:t xml:space="preserve"> for each vertex v, taking 0 or 1 values.</w:t>
      </w:r>
    </w:p>
    <w:p w14:paraId="5FA003BF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x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r w:rsidRPr="00657DA4">
        <w:rPr>
          <w:rFonts w:ascii="Arial" w:eastAsia="Times New Roman" w:hAnsi="Arial" w:cs="Arial"/>
          <w:sz w:val="24"/>
          <w:szCs w:val="24"/>
        </w:rPr>
        <w:t xml:space="preserve"> = 0 means v </w:t>
      </w:r>
      <w:r w:rsidRPr="00657DA4">
        <w:rPr>
          <w:rFonts w:ascii="Cambria Math" w:eastAsia="Times New Roman" w:hAnsi="Cambria Math" w:cs="Cambria Math"/>
          <w:color w:val="222222"/>
          <w:sz w:val="24"/>
          <w:szCs w:val="24"/>
          <w:shd w:val="clear" w:color="auto" w:fill="FFFFFF"/>
        </w:rPr>
        <w:t>∉</w:t>
      </w:r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 Cover C, </w:t>
      </w:r>
      <w:r w:rsidRPr="00657DA4">
        <w:rPr>
          <w:rFonts w:ascii="Arial" w:eastAsia="Times New Roman" w:hAnsi="Arial" w:cs="Arial"/>
          <w:sz w:val="24"/>
          <w:szCs w:val="24"/>
        </w:rPr>
        <w:t>x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r w:rsidRPr="00657DA4">
        <w:rPr>
          <w:rFonts w:ascii="Arial" w:eastAsia="Times New Roman" w:hAnsi="Arial" w:cs="Arial"/>
          <w:sz w:val="24"/>
          <w:szCs w:val="24"/>
        </w:rPr>
        <w:t xml:space="preserve"> = 1 means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Cover C</w:t>
      </w:r>
    </w:p>
    <w:p w14:paraId="18BCA56F" w14:textId="64ED5B3E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 xml:space="preserve">The weight of the solution, which we want to minimize, is </w:t>
      </w:r>
      <w:proofErr w:type="spellStart"/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</w:rPr>
        <w:t>Σ</w:t>
      </w:r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vertAlign w:val="subscript"/>
        </w:rPr>
        <w:t>v</w:t>
      </w:r>
      <w:proofErr w:type="spellEnd"/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vertAlign w:val="subscript"/>
        </w:rPr>
        <w:t xml:space="preserve"> </w:t>
      </w:r>
      <w:r w:rsidRPr="00657DA4">
        <w:rPr>
          <w:rFonts w:ascii="Cambria Math" w:hAnsi="Cambria Math" w:cs="Cambria Math"/>
          <w:sz w:val="24"/>
          <w:szCs w:val="24"/>
          <w:vertAlign w:val="subscript"/>
        </w:rPr>
        <w:t>∈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V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="001E6507"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  <w:vertAlign w:val="subscript"/>
        </w:rPr>
        <w:t>*</w:t>
      </w:r>
      <w:r w:rsidR="001E6507"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 xml:space="preserve">W(v) such that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</w:t>
      </w:r>
      <w:proofErr w:type="spellEnd"/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+ 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1 for each edge (u, v)</w:t>
      </w:r>
    </w:p>
    <w:p w14:paraId="18234E25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This gives the Integer Linear Programming as</w:t>
      </w:r>
    </w:p>
    <w:p w14:paraId="1D79AB79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 xml:space="preserve">Minimize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Σ</w:t>
      </w:r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vertAlign w:val="subscript"/>
        </w:rPr>
        <w:t>v</w:t>
      </w:r>
      <w:proofErr w:type="spellEnd"/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vertAlign w:val="subscript"/>
        </w:rPr>
        <w:t xml:space="preserve"> </w:t>
      </w:r>
      <w:r w:rsidRPr="00657DA4">
        <w:rPr>
          <w:rFonts w:ascii="Cambria Math" w:hAnsi="Cambria Math" w:cs="Cambria Math"/>
          <w:sz w:val="24"/>
          <w:szCs w:val="24"/>
          <w:vertAlign w:val="subscript"/>
        </w:rPr>
        <w:t>∈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V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*</w:t>
      </w:r>
      <w:r w:rsidRPr="00657DA4">
        <w:rPr>
          <w:rFonts w:ascii="Arial" w:hAnsi="Arial" w:cs="Arial"/>
          <w:sz w:val="24"/>
          <w:szCs w:val="24"/>
        </w:rPr>
        <w:t>W(v)</w:t>
      </w:r>
    </w:p>
    <w:p w14:paraId="5FB4061D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Subject to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</w:t>
      </w:r>
      <w:proofErr w:type="spellEnd"/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+ 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1 for all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Edges E</w:t>
      </w:r>
    </w:p>
    <w:p w14:paraId="185B797A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lt;= 1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0850093A" w14:textId="00D25649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N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2044CC32" w14:textId="1C8AEDEB" w:rsidR="001E6507" w:rsidRPr="00657DA4" w:rsidRDefault="001E6507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{0, 1}</w:t>
      </w:r>
    </w:p>
    <w:p w14:paraId="017EA9A0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Relaxing Integer Linear Programming to a linear program</w:t>
      </w:r>
    </w:p>
    <w:p w14:paraId="733E1166" w14:textId="43E7F0D5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 xml:space="preserve">Minimize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Σ</w:t>
      </w:r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vertAlign w:val="subscript"/>
        </w:rPr>
        <w:t>v</w:t>
      </w:r>
      <w:proofErr w:type="spellEnd"/>
      <w:r w:rsidRPr="00657DA4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vertAlign w:val="subscript"/>
        </w:rPr>
        <w:t xml:space="preserve"> </w:t>
      </w:r>
      <w:r w:rsidRPr="00657DA4">
        <w:rPr>
          <w:rFonts w:ascii="Cambria Math" w:hAnsi="Cambria Math" w:cs="Cambria Math"/>
          <w:sz w:val="24"/>
          <w:szCs w:val="24"/>
          <w:vertAlign w:val="subscript"/>
        </w:rPr>
        <w:t>∈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V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="001E6507"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  <w:vertAlign w:val="subscript"/>
        </w:rPr>
        <w:t>*</w:t>
      </w:r>
      <w:r w:rsidR="001E6507"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W(v)</w:t>
      </w:r>
    </w:p>
    <w:p w14:paraId="2F2E71B0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Subject to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</w:t>
      </w:r>
      <w:proofErr w:type="spellEnd"/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+ 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1 for all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Edges E</w:t>
      </w:r>
    </w:p>
    <w:p w14:paraId="23CC4714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lt;= 1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6ECF9172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0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57AC565F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Suppose x* is an optimal solution to the linear program, rounding each value to the closest integer</w:t>
      </w:r>
    </w:p>
    <w:p w14:paraId="379514C1" w14:textId="340EEA21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 xml:space="preserve">i.e.,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x’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proofErr w:type="spellEnd"/>
      <w:r w:rsidRPr="00657DA4">
        <w:rPr>
          <w:rFonts w:ascii="Arial" w:eastAsia="Times New Roman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eastAsia="Times New Roman" w:hAnsi="Arial" w:cs="Arial"/>
          <w:sz w:val="24"/>
          <w:szCs w:val="24"/>
        </w:rPr>
        <w:t>= 1 if x*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r w:rsidRPr="00657DA4">
        <w:rPr>
          <w:rFonts w:ascii="Arial" w:eastAsia="Times New Roman" w:hAnsi="Arial" w:cs="Arial"/>
          <w:sz w:val="24"/>
          <w:szCs w:val="24"/>
        </w:rPr>
        <w:t>&gt;= ½</w:t>
      </w:r>
    </w:p>
    <w:p w14:paraId="6D49F27F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eastAsia="Times New Roman" w:hAnsi="Arial" w:cs="Arial"/>
          <w:sz w:val="24"/>
          <w:szCs w:val="24"/>
        </w:rPr>
      </w:pPr>
      <w:proofErr w:type="spellStart"/>
      <w:r w:rsidRPr="00657DA4">
        <w:rPr>
          <w:rFonts w:ascii="Arial" w:eastAsia="Times New Roman" w:hAnsi="Arial" w:cs="Arial"/>
          <w:sz w:val="24"/>
          <w:szCs w:val="24"/>
        </w:rPr>
        <w:t>x’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proofErr w:type="spellEnd"/>
      <w:r w:rsidRPr="00657DA4">
        <w:rPr>
          <w:rFonts w:ascii="Arial" w:eastAsia="Times New Roman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eastAsia="Times New Roman" w:hAnsi="Arial" w:cs="Arial"/>
          <w:sz w:val="24"/>
          <w:szCs w:val="24"/>
        </w:rPr>
        <w:t>= 0 if x*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v</w:t>
      </w:r>
      <w:r w:rsidRPr="00657DA4">
        <w:rPr>
          <w:rFonts w:ascii="Arial" w:eastAsia="Times New Roman" w:hAnsi="Arial" w:cs="Arial"/>
          <w:sz w:val="24"/>
          <w:szCs w:val="24"/>
        </w:rPr>
        <w:t xml:space="preserve"> &lt; ½</w:t>
      </w:r>
    </w:p>
    <w:p w14:paraId="48E8EFCB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The set of valid vertex cover C, because of each edge (u, v) has the conditions</w:t>
      </w:r>
    </w:p>
    <w:p w14:paraId="2B4409C0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*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u </w:t>
      </w:r>
      <w:r w:rsidRPr="00657DA4">
        <w:rPr>
          <w:rFonts w:ascii="Arial" w:hAnsi="Arial" w:cs="Arial"/>
          <w:sz w:val="24"/>
          <w:szCs w:val="24"/>
        </w:rPr>
        <w:t>+ x*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1</w:t>
      </w:r>
    </w:p>
    <w:p w14:paraId="6C36DDC5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so at least one of x*</w:t>
      </w:r>
      <w:r w:rsidRPr="00657DA4">
        <w:rPr>
          <w:rFonts w:ascii="Arial" w:hAnsi="Arial" w:cs="Arial"/>
          <w:sz w:val="24"/>
          <w:szCs w:val="24"/>
          <w:vertAlign w:val="subscript"/>
        </w:rPr>
        <w:t>u</w:t>
      </w:r>
      <w:r w:rsidRPr="00657DA4">
        <w:rPr>
          <w:rFonts w:ascii="Arial" w:hAnsi="Arial" w:cs="Arial"/>
          <w:sz w:val="24"/>
          <w:szCs w:val="24"/>
        </w:rPr>
        <w:t xml:space="preserve"> or x*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must be at least ½ and at least one of u or v belongs to Cover C</w:t>
      </w:r>
    </w:p>
    <w:p w14:paraId="0FE6B24D" w14:textId="51E8DF91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657DA4">
        <w:rPr>
          <w:rFonts w:ascii="Arial" w:eastAsia="Times New Roman" w:hAnsi="Arial" w:cs="Arial"/>
          <w:sz w:val="24"/>
          <w:szCs w:val="24"/>
        </w:rPr>
        <w:t>The cost of cover is at most twice the optimum</w:t>
      </w:r>
    </w:p>
    <w:p w14:paraId="6DD59C4F" w14:textId="075CA08B" w:rsidR="000D5526" w:rsidRPr="00657DA4" w:rsidRDefault="000D5526" w:rsidP="001E6507">
      <w:pPr>
        <w:spacing w:before="240" w:after="0" w:line="36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E3B3A46" w14:textId="071F140B" w:rsidR="000D5526" w:rsidRPr="00657DA4" w:rsidRDefault="000D5526" w:rsidP="001E6507">
      <w:pPr>
        <w:pStyle w:val="ListParagraph"/>
        <w:numPr>
          <w:ilvl w:val="0"/>
          <w:numId w:val="9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lastRenderedPageBreak/>
        <w:t>Dual linear program for an arbitrary graph G</w:t>
      </w:r>
      <w:r w:rsidR="001E6507"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= (V, E)</w:t>
      </w:r>
    </w:p>
    <w:p w14:paraId="513761A0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•    For the dual, the number of variables is equal to the number of vertices in the minimum vertex cover</w:t>
      </w:r>
    </w:p>
    <w:p w14:paraId="54A91AEE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•    Using weak duality, we convert minimum vertex cover to maximum matching in a bipartite graph</w:t>
      </w:r>
      <w:bookmarkStart w:id="0" w:name="_GoBack"/>
      <w:bookmarkEnd w:id="0"/>
    </w:p>
    <w:p w14:paraId="767AF433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•    As we know, the LP for minimum vertex cover is</w:t>
      </w:r>
    </w:p>
    <w:p w14:paraId="58F6338A" w14:textId="14E2AE6E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Minimize       </w:t>
      </w:r>
      <w:proofErr w:type="spellStart"/>
      <w:r w:rsidRPr="00657DA4">
        <w:rPr>
          <w:rFonts w:ascii="Arial" w:hAnsi="Arial" w:cs="Arial"/>
          <w:sz w:val="24"/>
          <w:szCs w:val="24"/>
        </w:rPr>
        <w:t>Σv</w:t>
      </w:r>
      <w:proofErr w:type="spellEnd"/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>V xv*W(v)</w:t>
      </w:r>
    </w:p>
    <w:p w14:paraId="78242D2A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Subject to    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</w:t>
      </w:r>
      <w:proofErr w:type="spellEnd"/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1 for all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Edges E</w:t>
      </w:r>
    </w:p>
    <w:p w14:paraId="1EE5A403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v</w:t>
      </w:r>
      <w:r w:rsidRPr="00657DA4">
        <w:rPr>
          <w:rFonts w:ascii="Arial" w:hAnsi="Arial" w:cs="Arial"/>
          <w:sz w:val="24"/>
          <w:szCs w:val="24"/>
        </w:rPr>
        <w:t xml:space="preserve"> &gt;= 0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6AD1D563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•    Its dual has one variable y(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Pr="00657DA4">
        <w:rPr>
          <w:rFonts w:ascii="Arial" w:hAnsi="Arial" w:cs="Arial"/>
          <w:sz w:val="24"/>
          <w:szCs w:val="24"/>
        </w:rPr>
        <w:t>) for edge (u, v) and it is</w:t>
      </w:r>
    </w:p>
    <w:p w14:paraId="48E42A94" w14:textId="06207D3C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Maximize Σ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>V y(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Pr="00657DA4">
        <w:rPr>
          <w:rFonts w:ascii="Arial" w:hAnsi="Arial" w:cs="Arial"/>
          <w:sz w:val="24"/>
          <w:szCs w:val="24"/>
        </w:rPr>
        <w:t>)</w:t>
      </w:r>
    </w:p>
    <w:p w14:paraId="74425105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          Subject to Σ u: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>V y(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Pr="00657DA4">
        <w:rPr>
          <w:rFonts w:ascii="Arial" w:hAnsi="Arial" w:cs="Arial"/>
          <w:sz w:val="24"/>
          <w:szCs w:val="24"/>
        </w:rPr>
        <w:t xml:space="preserve">) &lt;= Weights(v)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2F2B242E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                             y(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Pr="00657DA4">
        <w:rPr>
          <w:rFonts w:ascii="Arial" w:hAnsi="Arial" w:cs="Arial"/>
          <w:sz w:val="24"/>
          <w:szCs w:val="24"/>
        </w:rPr>
        <w:t xml:space="preserve">) &gt;= 0 for all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Edges E</w:t>
      </w:r>
    </w:p>
    <w:p w14:paraId="2517B9D3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•    Assigning a non-negative charge to each edge such that the total charge</w:t>
      </w:r>
    </w:p>
    <w:p w14:paraId="1A40A793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Overall the edges are as large as possible.</w:t>
      </w:r>
    </w:p>
    <w:p w14:paraId="442FD282" w14:textId="0D016BBE" w:rsidR="000D5526" w:rsidRPr="00657DA4" w:rsidRDefault="000D5526" w:rsidP="00657DA4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•    The sum of charges is a lower bound to the weight of the minimum vertex cover</w:t>
      </w:r>
      <w:r w:rsidR="00657DA4" w:rsidRPr="00657DA4">
        <w:rPr>
          <w:rFonts w:ascii="Arial" w:hAnsi="Arial" w:cs="Arial"/>
          <w:sz w:val="24"/>
          <w:szCs w:val="24"/>
        </w:rPr>
        <w:t xml:space="preserve"> i</w:t>
      </w:r>
      <w:r w:rsidRPr="00657DA4">
        <w:rPr>
          <w:rFonts w:ascii="Arial" w:hAnsi="Arial" w:cs="Arial"/>
          <w:sz w:val="24"/>
          <w:szCs w:val="24"/>
        </w:rPr>
        <w:t>n the weighted graph, G = (V, E) with weights W</w:t>
      </w:r>
    </w:p>
    <w:p w14:paraId="0A8EFE3E" w14:textId="77777777" w:rsidR="00657DA4" w:rsidRPr="00657DA4" w:rsidRDefault="00657DA4" w:rsidP="00657DA4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</w:p>
    <w:p w14:paraId="0F0C5E6B" w14:textId="644E553D" w:rsidR="000D5526" w:rsidRPr="00657DA4" w:rsidRDefault="000D5526" w:rsidP="00657DA4">
      <w:pPr>
        <w:pStyle w:val="ListParagraph"/>
        <w:numPr>
          <w:ilvl w:val="0"/>
          <w:numId w:val="9"/>
        </w:numPr>
        <w:spacing w:before="240" w:after="0" w:line="360" w:lineRule="auto"/>
        <w:jc w:val="both"/>
        <w:rPr>
          <w:rFonts w:ascii="Arial" w:hAnsi="Arial" w:cs="Arial"/>
          <w:color w:val="0D0D0D" w:themeColor="text1" w:themeTint="F2"/>
          <w:sz w:val="24"/>
          <w:szCs w:val="24"/>
        </w:rPr>
      </w:pPr>
      <w:r w:rsidRPr="00657DA4">
        <w:rPr>
          <w:rFonts w:ascii="Arial" w:hAnsi="Arial" w:cs="Arial"/>
          <w:color w:val="0D0D0D" w:themeColor="text1" w:themeTint="F2"/>
          <w:spacing w:val="3"/>
          <w:sz w:val="24"/>
          <w:szCs w:val="24"/>
          <w:shd w:val="clear" w:color="auto" w:fill="FFFFFF"/>
        </w:rPr>
        <w:t>ILP corresponding to the dual LP (Maximum matching)</w:t>
      </w:r>
    </w:p>
    <w:p w14:paraId="688EE2F2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Using weak duality, we convert minimum vertex cover to maximum matching in a bipartite graph</w:t>
      </w:r>
    </w:p>
    <w:p w14:paraId="4CA540F8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The input is a graph with each edge having a positive weight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W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uv</w:t>
      </w:r>
      <w:proofErr w:type="spellEnd"/>
    </w:p>
    <w:p w14:paraId="7ABA48E0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A maximum weighted bipartite matching is defined as a perfect matching where the sum of values of the edges in the matching have a maximum value.</w:t>
      </w:r>
    </w:p>
    <w:p w14:paraId="578AB0F6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The size of such a matching is n</w:t>
      </w:r>
      <w:r w:rsidRPr="00657DA4">
        <w:rPr>
          <w:rFonts w:ascii="Arial" w:hAnsi="Arial" w:cs="Arial"/>
          <w:sz w:val="24"/>
          <w:szCs w:val="24"/>
          <w:vertAlign w:val="super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. </w:t>
      </w:r>
    </w:p>
    <w:p w14:paraId="7EB3A34E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graph is not complete bipartite then missing edges are inserted with the value zero</w:t>
      </w:r>
    </w:p>
    <w:p w14:paraId="4C8CF4A6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The Variable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v</w:t>
      </w:r>
      <w:proofErr w:type="spellEnd"/>
      <w:r w:rsidRPr="00657DA4">
        <w:rPr>
          <w:rFonts w:ascii="Arial" w:hAnsi="Arial" w:cs="Arial"/>
          <w:sz w:val="24"/>
          <w:szCs w:val="24"/>
        </w:rPr>
        <w:t xml:space="preserve"> is defined as,</w:t>
      </w:r>
    </w:p>
    <w:p w14:paraId="56927452" w14:textId="768F73B4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v</w:t>
      </w:r>
      <w:proofErr w:type="spellEnd"/>
      <w:r w:rsidR="00657DA4"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="00657DA4" w:rsidRPr="00657DA4">
        <w:rPr>
          <w:rFonts w:ascii="Arial" w:hAnsi="Arial" w:cs="Arial"/>
          <w:sz w:val="24"/>
          <w:szCs w:val="24"/>
        </w:rPr>
        <w:t>=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="00657DA4" w:rsidRPr="00657DA4">
        <w:rPr>
          <w:rFonts w:ascii="Arial" w:hAnsi="Arial" w:cs="Arial"/>
          <w:sz w:val="24"/>
          <w:szCs w:val="24"/>
        </w:rPr>
        <w:t>0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if the edge (u, v) belongs to the matching</w:t>
      </w:r>
    </w:p>
    <w:p w14:paraId="4B855CD5" w14:textId="4A1AF499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v</w:t>
      </w:r>
      <w:proofErr w:type="spellEnd"/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="00657DA4" w:rsidRPr="00657DA4">
        <w:rPr>
          <w:rFonts w:ascii="Arial" w:hAnsi="Arial" w:cs="Arial"/>
          <w:sz w:val="24"/>
          <w:szCs w:val="24"/>
        </w:rPr>
        <w:t>=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="00657DA4" w:rsidRPr="00657DA4">
        <w:rPr>
          <w:rFonts w:ascii="Arial" w:hAnsi="Arial" w:cs="Arial"/>
          <w:sz w:val="24"/>
          <w:szCs w:val="24"/>
        </w:rPr>
        <w:t>1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if the edge (u, v) does not belong to the matching</w:t>
      </w:r>
    </w:p>
    <w:p w14:paraId="0551B658" w14:textId="4F4F920B" w:rsidR="000D5526" w:rsidRPr="00657DA4" w:rsidRDefault="000D5526" w:rsidP="00EF6844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  <w:vertAlign w:val="subscript"/>
        </w:rPr>
      </w:pPr>
      <w:r w:rsidRPr="00657DA4">
        <w:rPr>
          <w:rFonts w:ascii="Arial" w:hAnsi="Arial" w:cs="Arial"/>
          <w:sz w:val="24"/>
          <w:szCs w:val="24"/>
        </w:rPr>
        <w:t>ILP for this graph is</w:t>
      </w:r>
      <w:r w:rsidR="00657DA4"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 xml:space="preserve">Maximum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ΣW</w:t>
      </w:r>
      <w:r w:rsidRPr="00657DA4">
        <w:rPr>
          <w:rFonts w:ascii="Arial" w:eastAsia="Times New Roman" w:hAnsi="Arial" w:cs="Arial"/>
          <w:sz w:val="24"/>
          <w:szCs w:val="24"/>
          <w:vertAlign w:val="subscript"/>
        </w:rPr>
        <w:t>uv</w:t>
      </w:r>
      <w:proofErr w:type="spellEnd"/>
      <w:r w:rsidRPr="00657DA4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v</w:t>
      </w:r>
      <w:proofErr w:type="spellEnd"/>
    </w:p>
    <w:p w14:paraId="2ACD1321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lastRenderedPageBreak/>
        <w:t xml:space="preserve">For all u,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Σ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w</w:t>
      </w:r>
      <w:proofErr w:type="spellEnd"/>
      <w:r w:rsidRPr="00657DA4">
        <w:rPr>
          <w:rFonts w:ascii="Arial" w:hAnsi="Arial" w:cs="Arial"/>
          <w:sz w:val="24"/>
          <w:szCs w:val="24"/>
        </w:rPr>
        <w:t xml:space="preserve"> = 1</w:t>
      </w:r>
    </w:p>
    <w:p w14:paraId="1863A591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For all v, </w:t>
      </w:r>
      <w:proofErr w:type="spellStart"/>
      <w:r w:rsidRPr="00657DA4">
        <w:rPr>
          <w:rFonts w:ascii="Arial" w:eastAsia="Times New Roman" w:hAnsi="Arial" w:cs="Arial"/>
          <w:sz w:val="24"/>
          <w:szCs w:val="24"/>
        </w:rPr>
        <w:t>Σ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pv</w:t>
      </w:r>
      <w:proofErr w:type="spellEnd"/>
      <w:r w:rsidRPr="00657DA4">
        <w:rPr>
          <w:rFonts w:ascii="Arial" w:hAnsi="Arial" w:cs="Arial"/>
          <w:sz w:val="24"/>
          <w:szCs w:val="24"/>
        </w:rPr>
        <w:t xml:space="preserve"> = 1</w:t>
      </w:r>
    </w:p>
    <w:p w14:paraId="41D37794" w14:textId="6A4D837A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For all u, v </w:t>
      </w:r>
      <w:proofErr w:type="spellStart"/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uv</w:t>
      </w:r>
      <w:proofErr w:type="spellEnd"/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&gt;=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0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 xml:space="preserve">is integral </w:t>
      </w:r>
    </w:p>
    <w:p w14:paraId="1EB6CA3D" w14:textId="77777777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</w:p>
    <w:p w14:paraId="6C89D399" w14:textId="0888E8AD" w:rsidR="000D5526" w:rsidRPr="00657DA4" w:rsidRDefault="00657DA4" w:rsidP="001E6507">
      <w:pPr>
        <w:pStyle w:val="ListParagraph"/>
        <w:numPr>
          <w:ilvl w:val="0"/>
          <w:numId w:val="9"/>
        </w:numPr>
        <w:spacing w:before="240"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7DA4">
        <w:rPr>
          <w:rFonts w:ascii="Arial" w:hAnsi="Arial" w:cs="Arial"/>
          <w:color w:val="000000" w:themeColor="text1"/>
          <w:spacing w:val="3"/>
          <w:sz w:val="24"/>
          <w:szCs w:val="24"/>
          <w:shd w:val="clear" w:color="auto" w:fill="FFFFFF"/>
        </w:rPr>
        <w:t>W</w:t>
      </w:r>
      <w:r w:rsidR="000D5526" w:rsidRPr="00657DA4">
        <w:rPr>
          <w:rFonts w:ascii="Arial" w:hAnsi="Arial" w:cs="Arial"/>
          <w:color w:val="000000" w:themeColor="text1"/>
          <w:spacing w:val="3"/>
          <w:sz w:val="24"/>
          <w:szCs w:val="24"/>
          <w:shd w:val="clear" w:color="auto" w:fill="FFFFFF"/>
        </w:rPr>
        <w:t>rite in words the graph problem corresponding the dual ILP</w:t>
      </w:r>
    </w:p>
    <w:p w14:paraId="7E8789B1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57D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 matching in a</w:t>
      </w:r>
      <w:r w:rsidRPr="00657DA4">
        <w:rPr>
          <w:rStyle w:val="apple-converted-space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  <w:hyperlink r:id="rId7" w:tgtFrame="_blank" w:history="1">
        <w:r w:rsidRPr="00657DA4">
          <w:rPr>
            <w:rStyle w:val="Hyperlink"/>
            <w:rFonts w:ascii="Arial" w:hAnsi="Arial" w:cs="Arial"/>
            <w:color w:val="000000" w:themeColor="text1"/>
            <w:sz w:val="24"/>
            <w:szCs w:val="24"/>
            <w:u w:val="none"/>
            <w:bdr w:val="none" w:sz="0" w:space="0" w:color="auto" w:frame="1"/>
          </w:rPr>
          <w:t>Bipartite Graph</w:t>
        </w:r>
      </w:hyperlink>
      <w:r w:rsidRPr="00657DA4">
        <w:rPr>
          <w:rStyle w:val="apple-converted-space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  <w:r w:rsidRPr="00657D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is a set of the edges chosen in such a way that no two edges share an endpoint. </w:t>
      </w:r>
    </w:p>
    <w:p w14:paraId="30BA47E8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Style w:val="apple-converted-space"/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 maximum matching is a matching of maximum size (maximum number of edges).</w:t>
      </w:r>
      <w:r w:rsidRPr="00657DA4">
        <w:rPr>
          <w:rStyle w:val="apple-converted-space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</w:p>
    <w:p w14:paraId="75656BD1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In a maximum matching, if any edge is added to it, it is no longer matching. </w:t>
      </w:r>
    </w:p>
    <w:p w14:paraId="36FA570E" w14:textId="77777777" w:rsidR="00657DA4" w:rsidRPr="00657DA4" w:rsidRDefault="000D5526" w:rsidP="00FA77B5">
      <w:pPr>
        <w:pStyle w:val="ListParagraph"/>
        <w:numPr>
          <w:ilvl w:val="0"/>
          <w:numId w:val="6"/>
        </w:numPr>
        <w:shd w:val="clear" w:color="auto" w:fill="FFFFFF"/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here can be more than one maximum matchings for a given Bipartite </w:t>
      </w:r>
      <w:proofErr w:type="spellStart"/>
      <w:r w:rsidRPr="00657D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Graph.</w:t>
      </w:r>
      <w:proofErr w:type="spellEnd"/>
    </w:p>
    <w:p w14:paraId="6C17DD6D" w14:textId="653ED83C" w:rsidR="000D5526" w:rsidRPr="00657DA4" w:rsidRDefault="000D5526" w:rsidP="00FA77B5">
      <w:pPr>
        <w:pStyle w:val="ListParagraph"/>
        <w:numPr>
          <w:ilvl w:val="0"/>
          <w:numId w:val="6"/>
        </w:numPr>
        <w:shd w:val="clear" w:color="auto" w:fill="FFFFFF"/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Given a bipartite graph G = (A </w:t>
      </w:r>
      <w:r w:rsidRPr="00657DA4">
        <w:rPr>
          <w:rFonts w:ascii="Cambria Math" w:hAnsi="Cambria Math" w:cs="Cambria Math"/>
          <w:sz w:val="24"/>
          <w:szCs w:val="24"/>
        </w:rPr>
        <w:t>∪</w:t>
      </w:r>
      <w:r w:rsidRPr="00657DA4">
        <w:rPr>
          <w:rFonts w:ascii="Arial" w:hAnsi="Arial" w:cs="Arial"/>
          <w:sz w:val="24"/>
          <w:szCs w:val="24"/>
        </w:rPr>
        <w:t xml:space="preserve"> B, E), find an S </w:t>
      </w:r>
      <w:r w:rsidRPr="00657DA4">
        <w:rPr>
          <w:rFonts w:ascii="Cambria Math" w:hAnsi="Cambria Math" w:cs="Cambria Math"/>
          <w:sz w:val="24"/>
          <w:szCs w:val="24"/>
        </w:rPr>
        <w:t>⊆</w:t>
      </w:r>
      <w:r w:rsidRPr="00657DA4">
        <w:rPr>
          <w:rFonts w:ascii="Arial" w:hAnsi="Arial" w:cs="Arial"/>
          <w:sz w:val="24"/>
          <w:szCs w:val="24"/>
        </w:rPr>
        <w:t xml:space="preserve"> A × B that is a matching and is as large as possible. </w:t>
      </w:r>
    </w:p>
    <w:p w14:paraId="6A96883F" w14:textId="77777777" w:rsidR="000D5526" w:rsidRPr="00657DA4" w:rsidRDefault="000D5526" w:rsidP="001E6507">
      <w:pPr>
        <w:pStyle w:val="ListParagraph"/>
        <w:numPr>
          <w:ilvl w:val="0"/>
          <w:numId w:val="6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color w:val="000000"/>
          <w:sz w:val="24"/>
          <w:szCs w:val="24"/>
        </w:rPr>
        <w:t>A matching</w:t>
      </w:r>
      <w:r w:rsidRPr="00657DA4">
        <w:rPr>
          <w:rStyle w:val="apple-converted-space"/>
          <w:rFonts w:ascii="Arial" w:hAnsi="Arial" w:cs="Arial"/>
          <w:color w:val="000000"/>
          <w:sz w:val="24"/>
          <w:szCs w:val="24"/>
        </w:rPr>
        <w:t> </w:t>
      </w:r>
      <w:r w:rsidRPr="00657DA4">
        <w:rPr>
          <w:rFonts w:ascii="Arial" w:hAnsi="Arial" w:cs="Arial"/>
          <w:i/>
          <w:iCs/>
          <w:color w:val="000000"/>
          <w:sz w:val="24"/>
          <w:szCs w:val="24"/>
        </w:rPr>
        <w:t>M</w:t>
      </w:r>
      <w:r w:rsidRPr="00657DA4">
        <w:rPr>
          <w:rStyle w:val="apple-converted-space"/>
          <w:rFonts w:ascii="Arial" w:hAnsi="Arial" w:cs="Arial"/>
          <w:color w:val="000000"/>
          <w:sz w:val="24"/>
          <w:szCs w:val="24"/>
        </w:rPr>
        <w:t> </w:t>
      </w:r>
      <w:r w:rsidRPr="00657DA4">
        <w:rPr>
          <w:rFonts w:ascii="Arial" w:hAnsi="Arial" w:cs="Arial"/>
          <w:color w:val="000000"/>
          <w:sz w:val="24"/>
          <w:szCs w:val="24"/>
        </w:rPr>
        <w:t>is maximal if and only if there does not exist an augmenting path with respect to</w:t>
      </w:r>
      <w:r w:rsidRPr="00657DA4">
        <w:rPr>
          <w:rStyle w:val="apple-converted-space"/>
          <w:rFonts w:ascii="Arial" w:hAnsi="Arial" w:cs="Arial"/>
          <w:color w:val="000000"/>
          <w:sz w:val="24"/>
          <w:szCs w:val="24"/>
        </w:rPr>
        <w:t> </w:t>
      </w:r>
      <w:r w:rsidRPr="00657DA4">
        <w:rPr>
          <w:rFonts w:ascii="Arial" w:hAnsi="Arial" w:cs="Arial"/>
          <w:i/>
          <w:iCs/>
          <w:color w:val="000000"/>
          <w:sz w:val="24"/>
          <w:szCs w:val="24"/>
        </w:rPr>
        <w:t>M</w:t>
      </w:r>
      <w:r w:rsidRPr="00657DA4">
        <w:rPr>
          <w:rFonts w:ascii="Arial" w:hAnsi="Arial" w:cs="Arial"/>
          <w:color w:val="000000"/>
          <w:sz w:val="24"/>
          <w:szCs w:val="24"/>
        </w:rPr>
        <w:t>.</w:t>
      </w:r>
    </w:p>
    <w:p w14:paraId="2BF5B739" w14:textId="77777777" w:rsidR="000D5526" w:rsidRPr="00657DA4" w:rsidRDefault="000D5526" w:rsidP="001E6507">
      <w:pPr>
        <w:pStyle w:val="ListParagraph"/>
        <w:numPr>
          <w:ilvl w:val="0"/>
          <w:numId w:val="6"/>
        </w:numPr>
        <w:shd w:val="clear" w:color="auto" w:fill="FFFFFF"/>
        <w:spacing w:before="240" w:after="0" w:line="360" w:lineRule="auto"/>
        <w:jc w:val="both"/>
        <w:outlineLvl w:val="3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Algorithm</w:t>
      </w:r>
    </w:p>
    <w:p w14:paraId="0C82D37C" w14:textId="77777777" w:rsidR="000D5526" w:rsidRPr="00657DA4" w:rsidRDefault="000D5526" w:rsidP="001E6507">
      <w:pPr>
        <w:pStyle w:val="ListParagraph"/>
        <w:shd w:val="clear" w:color="auto" w:fill="FFFFFF"/>
        <w:spacing w:before="240" w:after="168" w:line="36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657DA4">
        <w:rPr>
          <w:rFonts w:ascii="Arial" w:hAnsi="Arial" w:cs="Arial"/>
          <w:b/>
          <w:bCs/>
          <w:color w:val="000000"/>
          <w:sz w:val="24"/>
          <w:szCs w:val="24"/>
        </w:rPr>
        <w:t>bipartiteMatch</w:t>
      </w:r>
      <w:proofErr w:type="spellEnd"/>
      <w:r w:rsidRPr="00657DA4">
        <w:rPr>
          <w:rFonts w:ascii="Arial" w:hAnsi="Arial" w:cs="Arial"/>
          <w:b/>
          <w:bCs/>
          <w:color w:val="000000"/>
          <w:sz w:val="24"/>
          <w:szCs w:val="24"/>
        </w:rPr>
        <w:t xml:space="preserve"> (u, visited, assign)</w:t>
      </w:r>
    </w:p>
    <w:p w14:paraId="11F8045B" w14:textId="77777777" w:rsidR="000D5526" w:rsidRPr="00657DA4" w:rsidRDefault="000D5526" w:rsidP="001E6507">
      <w:pPr>
        <w:pStyle w:val="ListParagraph"/>
        <w:shd w:val="clear" w:color="auto" w:fill="FFFFFF"/>
        <w:spacing w:before="240" w:line="360" w:lineRule="auto"/>
        <w:ind w:left="1080"/>
        <w:jc w:val="both"/>
        <w:outlineLvl w:val="3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Input: Starting node, visited list to keep track, assign the list to assign node with another node.</w:t>
      </w:r>
    </w:p>
    <w:p w14:paraId="72CBD565" w14:textId="77777777" w:rsidR="000D5526" w:rsidRPr="00657DA4" w:rsidRDefault="000D5526" w:rsidP="001E6507">
      <w:pPr>
        <w:pStyle w:val="ListParagraph"/>
        <w:shd w:val="clear" w:color="auto" w:fill="FFFFFF"/>
        <w:spacing w:before="240" w:after="168" w:line="36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r w:rsidRPr="00657DA4">
        <w:rPr>
          <w:rFonts w:ascii="Arial" w:hAnsi="Arial" w:cs="Arial"/>
          <w:color w:val="000000"/>
          <w:sz w:val="24"/>
          <w:szCs w:val="24"/>
        </w:rPr>
        <w:t>Output: Returns true when a matching for vertex u is possible.</w:t>
      </w:r>
    </w:p>
    <w:p w14:paraId="10C688B1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Begin</w:t>
      </w:r>
    </w:p>
    <w:p w14:paraId="2B76B1AA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for all vertex v, which are adjacent with u, do</w:t>
      </w:r>
    </w:p>
    <w:p w14:paraId="038A858D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     if v is not visited, then</w:t>
      </w:r>
    </w:p>
    <w:p w14:paraId="74322DF0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            mark v as visited</w:t>
      </w:r>
    </w:p>
    <w:p w14:paraId="44194779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               if v is not assigned, or </w:t>
      </w:r>
      <w:proofErr w:type="spellStart"/>
      <w:r w:rsidRPr="00657DA4">
        <w:rPr>
          <w:rFonts w:ascii="Arial" w:hAnsi="Arial" w:cs="Arial"/>
          <w:sz w:val="24"/>
          <w:szCs w:val="24"/>
        </w:rPr>
        <w:t>bipartiteMatch</w:t>
      </w:r>
      <w:proofErr w:type="spellEnd"/>
      <w:r w:rsidRPr="00657DA4">
        <w:rPr>
          <w:rFonts w:ascii="Arial" w:hAnsi="Arial" w:cs="Arial"/>
          <w:sz w:val="24"/>
          <w:szCs w:val="24"/>
        </w:rPr>
        <w:t>(assign[v], visited, assign) is true, then</w:t>
      </w:r>
    </w:p>
    <w:p w14:paraId="18D7CD64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               assign[v</w:t>
      </w:r>
      <w:proofErr w:type="gramStart"/>
      <w:r w:rsidRPr="00657DA4">
        <w:rPr>
          <w:rFonts w:ascii="Arial" w:hAnsi="Arial" w:cs="Arial"/>
          <w:sz w:val="24"/>
          <w:szCs w:val="24"/>
        </w:rPr>
        <w:t>] :</w:t>
      </w:r>
      <w:proofErr w:type="gramEnd"/>
      <w:r w:rsidRPr="00657DA4">
        <w:rPr>
          <w:rFonts w:ascii="Arial" w:hAnsi="Arial" w:cs="Arial"/>
          <w:sz w:val="24"/>
          <w:szCs w:val="24"/>
        </w:rPr>
        <w:t>= u</w:t>
      </w:r>
    </w:p>
    <w:p w14:paraId="29EF4667" w14:textId="77777777" w:rsidR="000D5526" w:rsidRPr="00657DA4" w:rsidRDefault="000D5526" w:rsidP="00657DA4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                return true</w:t>
      </w:r>
    </w:p>
    <w:p w14:paraId="1B9C7152" w14:textId="77777777" w:rsidR="00657DA4" w:rsidRPr="00657DA4" w:rsidRDefault="000D5526" w:rsidP="00657DA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                      done</w:t>
      </w:r>
    </w:p>
    <w:p w14:paraId="72130F6D" w14:textId="0E26CFD1" w:rsidR="000D5526" w:rsidRPr="00657DA4" w:rsidRDefault="00657DA4" w:rsidP="00657DA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ab/>
      </w:r>
      <w:r w:rsidR="000D5526" w:rsidRPr="00657DA4">
        <w:rPr>
          <w:rFonts w:ascii="Arial" w:hAnsi="Arial" w:cs="Arial"/>
          <w:sz w:val="24"/>
          <w:szCs w:val="24"/>
        </w:rPr>
        <w:t>return false</w:t>
      </w:r>
    </w:p>
    <w:p w14:paraId="6043B7B7" w14:textId="77777777" w:rsidR="000D5526" w:rsidRPr="00657DA4" w:rsidRDefault="000D5526" w:rsidP="001E65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lastRenderedPageBreak/>
        <w:tab/>
        <w:t xml:space="preserve">    End</w:t>
      </w:r>
    </w:p>
    <w:p w14:paraId="20EBCFB5" w14:textId="77777777" w:rsidR="000D5526" w:rsidRPr="00657DA4" w:rsidRDefault="000D5526" w:rsidP="001E6507">
      <w:pPr>
        <w:pStyle w:val="ListParagraph"/>
        <w:shd w:val="clear" w:color="auto" w:fill="FFFFFF"/>
        <w:spacing w:before="240" w:after="168" w:line="36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proofErr w:type="spellStart"/>
      <w:r w:rsidRPr="00657DA4">
        <w:rPr>
          <w:rFonts w:ascii="Arial" w:hAnsi="Arial" w:cs="Arial"/>
          <w:b/>
          <w:bCs/>
          <w:color w:val="000000"/>
          <w:sz w:val="24"/>
          <w:szCs w:val="24"/>
        </w:rPr>
        <w:t>maxMatch</w:t>
      </w:r>
      <w:proofErr w:type="spellEnd"/>
      <w:r w:rsidRPr="00657DA4">
        <w:rPr>
          <w:rFonts w:ascii="Arial" w:hAnsi="Arial" w:cs="Arial"/>
          <w:b/>
          <w:bCs/>
          <w:color w:val="000000"/>
          <w:sz w:val="24"/>
          <w:szCs w:val="24"/>
        </w:rPr>
        <w:t xml:space="preserve"> (graph)</w:t>
      </w:r>
    </w:p>
    <w:p w14:paraId="118C1FA2" w14:textId="77777777" w:rsidR="000D5526" w:rsidRPr="00657DA4" w:rsidRDefault="000D5526" w:rsidP="001E6507">
      <w:pPr>
        <w:pStyle w:val="ListParagraph"/>
        <w:shd w:val="clear" w:color="auto" w:fill="FFFFFF"/>
        <w:spacing w:before="240" w:after="168" w:line="36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r w:rsidRPr="00657DA4">
        <w:rPr>
          <w:rFonts w:ascii="Arial" w:hAnsi="Arial" w:cs="Arial"/>
          <w:color w:val="000000"/>
          <w:sz w:val="24"/>
          <w:szCs w:val="24"/>
        </w:rPr>
        <w:t>Input: The given graph.</w:t>
      </w:r>
    </w:p>
    <w:p w14:paraId="47A64B44" w14:textId="77777777" w:rsidR="000D5526" w:rsidRPr="00657DA4" w:rsidRDefault="000D5526" w:rsidP="001E6507">
      <w:pPr>
        <w:pStyle w:val="ListParagraph"/>
        <w:shd w:val="clear" w:color="auto" w:fill="FFFFFF"/>
        <w:spacing w:before="240" w:after="168" w:line="36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r w:rsidRPr="00657DA4">
        <w:rPr>
          <w:rFonts w:ascii="Arial" w:hAnsi="Arial" w:cs="Arial"/>
          <w:color w:val="000000"/>
          <w:sz w:val="24"/>
          <w:szCs w:val="24"/>
        </w:rPr>
        <w:t>Output: The maximum number of the match.</w:t>
      </w:r>
    </w:p>
    <w:p w14:paraId="51A23922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Begin</w:t>
      </w:r>
    </w:p>
    <w:p w14:paraId="5776A77D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initially no vertex is assigned</w:t>
      </w:r>
    </w:p>
    <w:p w14:paraId="7E0453F4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</w:t>
      </w:r>
      <w:proofErr w:type="gramStart"/>
      <w:r w:rsidRPr="00657DA4">
        <w:rPr>
          <w:rFonts w:ascii="Arial" w:hAnsi="Arial" w:cs="Arial"/>
          <w:sz w:val="24"/>
          <w:szCs w:val="24"/>
        </w:rPr>
        <w:t>count :</w:t>
      </w:r>
      <w:proofErr w:type="gramEnd"/>
      <w:r w:rsidRPr="00657DA4">
        <w:rPr>
          <w:rFonts w:ascii="Arial" w:hAnsi="Arial" w:cs="Arial"/>
          <w:sz w:val="24"/>
          <w:szCs w:val="24"/>
        </w:rPr>
        <w:t>= 0</w:t>
      </w:r>
    </w:p>
    <w:p w14:paraId="0715A6EA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for all applicant u in M, do</w:t>
      </w:r>
    </w:p>
    <w:p w14:paraId="64B10871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   make all node as unvisited</w:t>
      </w:r>
    </w:p>
    <w:p w14:paraId="769DC20C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      if 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bipartiteMatch</w:t>
      </w:r>
      <w:proofErr w:type="spellEnd"/>
      <w:r w:rsidRPr="00657DA4">
        <w:rPr>
          <w:rFonts w:ascii="Arial" w:hAnsi="Arial" w:cs="Arial"/>
          <w:sz w:val="24"/>
          <w:szCs w:val="24"/>
        </w:rPr>
        <w:t>(</w:t>
      </w:r>
      <w:proofErr w:type="gramEnd"/>
      <w:r w:rsidRPr="00657DA4">
        <w:rPr>
          <w:rFonts w:ascii="Arial" w:hAnsi="Arial" w:cs="Arial"/>
          <w:sz w:val="24"/>
          <w:szCs w:val="24"/>
        </w:rPr>
        <w:t>u, visited, assign), then</w:t>
      </w:r>
    </w:p>
    <w:p w14:paraId="1D2A2EE3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      increase count by 1</w:t>
      </w:r>
    </w:p>
    <w:p w14:paraId="76557CEC" w14:textId="77777777" w:rsidR="000D5526" w:rsidRPr="00657DA4" w:rsidRDefault="000D5526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   done</w:t>
      </w:r>
    </w:p>
    <w:p w14:paraId="01488742" w14:textId="76445229" w:rsidR="000D5526" w:rsidRPr="00657DA4" w:rsidRDefault="000D5526" w:rsidP="00657DA4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End</w:t>
      </w:r>
    </w:p>
    <w:p w14:paraId="3FC6A387" w14:textId="1CD70E33" w:rsidR="00D46021" w:rsidRPr="00657DA4" w:rsidRDefault="00F72366" w:rsidP="001E6507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5. Given a </w:t>
      </w:r>
      <w:r w:rsidRPr="00657DA4">
        <w:rPr>
          <w:rFonts w:ascii="Arial" w:hAnsi="Arial" w:cs="Arial"/>
          <w:sz w:val="24"/>
          <w:szCs w:val="24"/>
        </w:rPr>
        <w:t>graph C5 with edges 1-2, 2-3, 3-4, 4-5, 5-1 </w:t>
      </w:r>
      <w:r w:rsidRPr="00657DA4">
        <w:rPr>
          <w:rFonts w:ascii="Arial" w:hAnsi="Arial" w:cs="Arial"/>
          <w:sz w:val="24"/>
          <w:szCs w:val="24"/>
        </w:rPr>
        <w:br/>
        <w:t>         - write ILP for MVCP and the dual ILP  </w:t>
      </w:r>
      <w:r w:rsidRPr="00657DA4">
        <w:rPr>
          <w:rFonts w:ascii="Arial" w:hAnsi="Arial" w:cs="Arial"/>
          <w:sz w:val="24"/>
          <w:szCs w:val="24"/>
        </w:rPr>
        <w:br/>
        <w:t>         - give the optimal solution for the MVCP and for the dual ILP</w:t>
      </w:r>
      <w:r w:rsidRPr="00657DA4">
        <w:rPr>
          <w:rFonts w:ascii="Arial" w:hAnsi="Arial" w:cs="Arial"/>
          <w:sz w:val="24"/>
          <w:szCs w:val="24"/>
        </w:rPr>
        <w:br/>
        <w:t>         - give the optimal fractional for the MVCP and for the dual ILP</w:t>
      </w:r>
    </w:p>
    <w:p w14:paraId="199B7C96" w14:textId="5AB34E35" w:rsidR="00F72366" w:rsidRPr="00657DA4" w:rsidRDefault="00F72366" w:rsidP="001E6507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Solution:</w:t>
      </w:r>
    </w:p>
    <w:p w14:paraId="2CBF1FAD" w14:textId="552A519B" w:rsidR="00F72366" w:rsidRPr="00657DA4" w:rsidRDefault="00F72366" w:rsidP="001E6507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D117BA" wp14:editId="7BF3205B">
                <wp:simplePos x="0" y="0"/>
                <wp:positionH relativeFrom="column">
                  <wp:posOffset>914400</wp:posOffset>
                </wp:positionH>
                <wp:positionV relativeFrom="paragraph">
                  <wp:posOffset>295910</wp:posOffset>
                </wp:positionV>
                <wp:extent cx="1933575" cy="1876425"/>
                <wp:effectExtent l="19050" t="19050" r="47625" b="28575"/>
                <wp:wrapNone/>
                <wp:docPr id="1" name="Pentago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1876425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F6ED12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Pentagon 1" o:spid="_x0000_s1026" type="#_x0000_t56" style="position:absolute;margin-left:1in;margin-top:23.3pt;width:152.25pt;height:14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" fillcolor="white [3201]" strokecolor="black [3200]" strokeweight="1pt"/>
            </w:pict>
          </mc:Fallback>
        </mc:AlternateContent>
      </w: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ab/>
        <w:t>1</w:t>
      </w:r>
    </w:p>
    <w:p w14:paraId="53897F20" w14:textId="5CDEC3F8" w:rsidR="00F72366" w:rsidRPr="00657DA4" w:rsidRDefault="00F72366" w:rsidP="001E6507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</w:p>
    <w:p w14:paraId="6910D6A9" w14:textId="2A9ADBD8" w:rsidR="00F72366" w:rsidRPr="00657DA4" w:rsidRDefault="00657DA4" w:rsidP="00657DA4">
      <w:pPr>
        <w:tabs>
          <w:tab w:val="left" w:pos="1315"/>
          <w:tab w:val="center" w:pos="4680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ab/>
        <w:t>2</w:t>
      </w:r>
      <w:r w:rsidRPr="00657DA4">
        <w:rPr>
          <w:rFonts w:ascii="Arial" w:hAnsi="Arial" w:cs="Arial"/>
          <w:sz w:val="24"/>
          <w:szCs w:val="24"/>
        </w:rPr>
        <w:tab/>
        <w:t>5</w:t>
      </w:r>
    </w:p>
    <w:p w14:paraId="3B5651C2" w14:textId="11F0C896" w:rsidR="00F72366" w:rsidRPr="00657DA4" w:rsidRDefault="00F72366" w:rsidP="001E6507">
      <w:pPr>
        <w:tabs>
          <w:tab w:val="left" w:pos="1335"/>
          <w:tab w:val="center" w:pos="4680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ab/>
      </w:r>
    </w:p>
    <w:p w14:paraId="54B35432" w14:textId="7EB1D6E8" w:rsidR="00F72366" w:rsidRPr="00657DA4" w:rsidRDefault="00F72366" w:rsidP="001E6507">
      <w:pPr>
        <w:spacing w:before="240" w:line="360" w:lineRule="auto"/>
        <w:jc w:val="both"/>
        <w:rPr>
          <w:rFonts w:ascii="Arial" w:hAnsi="Arial" w:cs="Arial"/>
          <w:sz w:val="24"/>
          <w:szCs w:val="24"/>
        </w:rPr>
      </w:pPr>
    </w:p>
    <w:p w14:paraId="7D4A5351" w14:textId="211EEE8E" w:rsidR="00F72366" w:rsidRPr="00657DA4" w:rsidRDefault="00657DA4" w:rsidP="00657DA4">
      <w:pPr>
        <w:tabs>
          <w:tab w:val="left" w:pos="1725"/>
          <w:tab w:val="left" w:pos="4082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ab/>
        <w:t>3</w:t>
      </w:r>
      <w:r w:rsidRPr="00657DA4">
        <w:rPr>
          <w:rFonts w:ascii="Arial" w:hAnsi="Arial" w:cs="Arial"/>
          <w:sz w:val="24"/>
          <w:szCs w:val="24"/>
        </w:rPr>
        <w:tab/>
        <w:t>4</w:t>
      </w:r>
    </w:p>
    <w:p w14:paraId="2E874034" w14:textId="65795488" w:rsidR="009F5458" w:rsidRPr="00657DA4" w:rsidRDefault="009F5458" w:rsidP="001E6507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57DA4">
        <w:rPr>
          <w:rFonts w:ascii="Arial" w:hAnsi="Arial" w:cs="Arial"/>
          <w:b/>
          <w:bCs/>
          <w:sz w:val="24"/>
          <w:szCs w:val="24"/>
        </w:rPr>
        <w:t>Minimum Vertex Cover Problem</w:t>
      </w:r>
    </w:p>
    <w:p w14:paraId="7AACE575" w14:textId="3D96BA7A" w:rsidR="000D5526" w:rsidRPr="00657DA4" w:rsidRDefault="000D5526" w:rsidP="001E6507">
      <w:pPr>
        <w:pStyle w:val="ListParagraph"/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lastRenderedPageBreak/>
        <w:t xml:space="preserve">Objective: Minimize </w:t>
      </w:r>
      <w:r w:rsidRPr="00657DA4">
        <w:rPr>
          <w:rFonts w:ascii="Arial" w:hAnsi="Arial" w:cs="Arial"/>
          <w:bCs/>
          <w:color w:val="222222"/>
          <w:sz w:val="24"/>
          <w:szCs w:val="24"/>
        </w:rPr>
        <w:t xml:space="preserve">Σ </w:t>
      </w:r>
      <w:r w:rsidRPr="00657DA4">
        <w:rPr>
          <w:rFonts w:ascii="Arial" w:hAnsi="Arial" w:cs="Arial"/>
          <w:bCs/>
          <w:color w:val="222222"/>
          <w:sz w:val="24"/>
          <w:szCs w:val="24"/>
          <w:vertAlign w:val="subscript"/>
        </w:rPr>
        <w:t xml:space="preserve">a </w:t>
      </w:r>
      <w:r w:rsidRPr="00657DA4">
        <w:rPr>
          <w:rFonts w:ascii="Cambria Math" w:eastAsia="Times New Roman" w:hAnsi="Cambria Math" w:cs="Cambria Math"/>
          <w:bCs/>
          <w:color w:val="222222"/>
          <w:sz w:val="24"/>
          <w:szCs w:val="24"/>
          <w:shd w:val="clear" w:color="auto" w:fill="FFFFFF"/>
          <w:vertAlign w:val="subscript"/>
        </w:rPr>
        <w:t>∈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 V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weight (V) * </w:t>
      </w:r>
      <w:proofErr w:type="spellStart"/>
      <w:r w:rsidRPr="00657DA4">
        <w:rPr>
          <w:rFonts w:ascii="Arial" w:hAnsi="Arial" w:cs="Arial"/>
          <w:bCs/>
          <w:sz w:val="24"/>
          <w:szCs w:val="24"/>
        </w:rPr>
        <w:t>x</w:t>
      </w:r>
      <w:r w:rsidRPr="00657DA4">
        <w:rPr>
          <w:rFonts w:ascii="Arial" w:hAnsi="Arial" w:cs="Arial"/>
          <w:bCs/>
          <w:sz w:val="24"/>
          <w:szCs w:val="24"/>
          <w:vertAlign w:val="subscript"/>
        </w:rPr>
        <w:t>a</w:t>
      </w:r>
      <w:proofErr w:type="spellEnd"/>
    </w:p>
    <w:p w14:paraId="5644973E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Assuming weights of all the vertices are equal to 1</w:t>
      </w:r>
    </w:p>
    <w:p w14:paraId="4E40DFD0" w14:textId="13926DB8" w:rsidR="00F72366" w:rsidRPr="00657DA4" w:rsidRDefault="00F72366" w:rsidP="001E6507">
      <w:pPr>
        <w:pStyle w:val="ListParagraph"/>
        <w:spacing w:before="240" w:line="360" w:lineRule="auto"/>
        <w:ind w:firstLine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3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</w:rPr>
        <w:t xml:space="preserve"> +</w:t>
      </w:r>
      <w:r w:rsidR="000D5526"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5</w:t>
      </w:r>
    </w:p>
    <w:p w14:paraId="29D70E66" w14:textId="2F0A9E1C" w:rsidR="00F72366" w:rsidRPr="00657DA4" w:rsidRDefault="00F72366" w:rsidP="001E6507">
      <w:pPr>
        <w:spacing w:before="240" w:line="36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Subject to x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2 </w:t>
      </w:r>
      <w:r w:rsidRPr="00657DA4">
        <w:rPr>
          <w:rFonts w:ascii="Arial" w:hAnsi="Arial" w:cs="Arial"/>
          <w:sz w:val="24"/>
          <w:szCs w:val="24"/>
        </w:rPr>
        <w:t>&gt;= 1</w:t>
      </w:r>
      <w:r w:rsidRPr="00657DA4">
        <w:rPr>
          <w:rFonts w:ascii="Arial" w:hAnsi="Arial" w:cs="Arial"/>
          <w:sz w:val="24"/>
          <w:szCs w:val="24"/>
        </w:rPr>
        <w:t>,</w:t>
      </w:r>
      <w:r w:rsidRPr="00657DA4">
        <w:rPr>
          <w:rFonts w:ascii="Arial" w:hAnsi="Arial" w:cs="Arial"/>
          <w:sz w:val="24"/>
          <w:szCs w:val="24"/>
        </w:rPr>
        <w:t xml:space="preserve"> x</w:t>
      </w:r>
      <w:r w:rsidRPr="00657DA4">
        <w:rPr>
          <w:rFonts w:ascii="Arial" w:hAnsi="Arial" w:cs="Arial"/>
          <w:sz w:val="24"/>
          <w:szCs w:val="24"/>
          <w:vertAlign w:val="sub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3 </w:t>
      </w:r>
      <w:r w:rsidRPr="00657DA4">
        <w:rPr>
          <w:rFonts w:ascii="Arial" w:hAnsi="Arial" w:cs="Arial"/>
          <w:sz w:val="24"/>
          <w:szCs w:val="24"/>
        </w:rPr>
        <w:t>&gt;= 1, x</w:t>
      </w:r>
      <w:r w:rsidRPr="00657DA4">
        <w:rPr>
          <w:rFonts w:ascii="Arial" w:hAnsi="Arial" w:cs="Arial"/>
          <w:sz w:val="24"/>
          <w:szCs w:val="24"/>
          <w:vertAlign w:val="subscript"/>
        </w:rPr>
        <w:t>3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&gt;= 1, x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5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&gt;= 1, x</w:t>
      </w:r>
      <w:r w:rsidRPr="00657DA4">
        <w:rPr>
          <w:rFonts w:ascii="Arial" w:hAnsi="Arial" w:cs="Arial"/>
          <w:sz w:val="24"/>
          <w:szCs w:val="24"/>
          <w:vertAlign w:val="subscript"/>
        </w:rPr>
        <w:t>5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&gt;= 1</w:t>
      </w:r>
    </w:p>
    <w:p w14:paraId="3A501EBF" w14:textId="5A57144B" w:rsidR="00F72366" w:rsidRPr="00657DA4" w:rsidRDefault="00F72366" w:rsidP="001E6507">
      <w:pPr>
        <w:spacing w:before="240" w:line="360" w:lineRule="auto"/>
        <w:ind w:left="1440"/>
        <w:jc w:val="both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sz w:val="24"/>
          <w:szCs w:val="24"/>
        </w:rPr>
        <w:t>We must add 0/1 constraints for the variables to state that the values come from 0 or 1. So, x</w:t>
      </w:r>
      <w:r w:rsidRPr="00657DA4">
        <w:rPr>
          <w:rFonts w:ascii="Arial" w:hAnsi="Arial" w:cs="Arial"/>
          <w:sz w:val="24"/>
          <w:szCs w:val="24"/>
          <w:vertAlign w:val="subscript"/>
        </w:rPr>
        <w:t>i</w:t>
      </w:r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∈</w:t>
      </w:r>
      <w:r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{0, 1}, </w:t>
      </w:r>
      <w:r w:rsidRPr="00657DA4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∀</w:t>
      </w:r>
      <w:r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>i</w:t>
      </w:r>
      <w:proofErr w:type="spellEnd"/>
      <w:r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Pr="00657DA4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∈</w:t>
      </w:r>
      <w:r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V is the additional constraint</w:t>
      </w:r>
    </w:p>
    <w:p w14:paraId="47E6E94F" w14:textId="3A4ADB29" w:rsidR="00F72366" w:rsidRPr="00657DA4" w:rsidRDefault="00F72366" w:rsidP="001E6507">
      <w:pPr>
        <w:spacing w:before="240" w:line="360" w:lineRule="auto"/>
        <w:ind w:left="720" w:firstLine="720"/>
        <w:jc w:val="both"/>
        <w:rPr>
          <w:rFonts w:ascii="Arial" w:eastAsiaTheme="minorEastAsia" w:hAnsi="Arial" w:cs="Arial"/>
          <w:sz w:val="24"/>
          <w:szCs w:val="24"/>
        </w:rPr>
      </w:pPr>
      <w:r w:rsidRPr="00657DA4">
        <w:rPr>
          <w:rFonts w:ascii="Arial" w:eastAsiaTheme="minorEastAsia" w:hAnsi="Arial" w:cs="Arial"/>
          <w:sz w:val="24"/>
          <w:szCs w:val="24"/>
        </w:rPr>
        <w:t>Solving the vertex cover problem, we get the minimum vertex cover</w:t>
      </w:r>
    </w:p>
    <w:p w14:paraId="57EFFEC0" w14:textId="7390730F" w:rsidR="00697238" w:rsidRPr="00657DA4" w:rsidRDefault="00F72366" w:rsidP="001E6507">
      <w:pPr>
        <w:spacing w:before="240" w:line="36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657DA4">
        <w:rPr>
          <w:rFonts w:ascii="Arial" w:eastAsiaTheme="minorEastAsia" w:hAnsi="Arial" w:cs="Arial"/>
          <w:sz w:val="24"/>
          <w:szCs w:val="24"/>
        </w:rPr>
        <w:tab/>
      </w:r>
      <w:r w:rsidRPr="00657DA4">
        <w:rPr>
          <w:rFonts w:ascii="Arial" w:eastAsiaTheme="minorEastAsia" w:hAnsi="Arial" w:cs="Arial"/>
          <w:sz w:val="24"/>
          <w:szCs w:val="24"/>
        </w:rPr>
        <w:tab/>
        <w:t>set as {</w:t>
      </w:r>
      <w:r w:rsidR="00697238" w:rsidRPr="00657DA4">
        <w:rPr>
          <w:rFonts w:ascii="Arial" w:eastAsiaTheme="minorEastAsia" w:hAnsi="Arial" w:cs="Arial"/>
          <w:sz w:val="24"/>
          <w:szCs w:val="24"/>
        </w:rPr>
        <w:t>1</w:t>
      </w:r>
      <w:r w:rsidRPr="00657DA4">
        <w:rPr>
          <w:rFonts w:ascii="Arial" w:eastAsiaTheme="minorEastAsia" w:hAnsi="Arial" w:cs="Arial"/>
          <w:sz w:val="24"/>
          <w:szCs w:val="24"/>
        </w:rPr>
        <w:t xml:space="preserve">, </w:t>
      </w:r>
      <w:r w:rsidR="00697238" w:rsidRPr="00657DA4">
        <w:rPr>
          <w:rFonts w:ascii="Arial" w:eastAsiaTheme="minorEastAsia" w:hAnsi="Arial" w:cs="Arial"/>
          <w:sz w:val="24"/>
          <w:szCs w:val="24"/>
        </w:rPr>
        <w:t>2</w:t>
      </w:r>
      <w:r w:rsidRPr="00657DA4">
        <w:rPr>
          <w:rFonts w:ascii="Arial" w:eastAsiaTheme="minorEastAsia" w:hAnsi="Arial" w:cs="Arial"/>
          <w:sz w:val="24"/>
          <w:szCs w:val="24"/>
        </w:rPr>
        <w:t xml:space="preserve">, </w:t>
      </w:r>
      <w:r w:rsidR="00697238" w:rsidRPr="00657DA4">
        <w:rPr>
          <w:rFonts w:ascii="Arial" w:eastAsiaTheme="minorEastAsia" w:hAnsi="Arial" w:cs="Arial"/>
          <w:sz w:val="24"/>
          <w:szCs w:val="24"/>
        </w:rPr>
        <w:t>4</w:t>
      </w:r>
      <w:r w:rsidRPr="00657DA4">
        <w:rPr>
          <w:rFonts w:ascii="Arial" w:eastAsiaTheme="minorEastAsia" w:hAnsi="Arial" w:cs="Arial"/>
          <w:sz w:val="24"/>
          <w:szCs w:val="24"/>
        </w:rPr>
        <w:t>}</w:t>
      </w:r>
    </w:p>
    <w:p w14:paraId="4390A9F0" w14:textId="3D390DDA" w:rsidR="00697238" w:rsidRPr="00657DA4" w:rsidRDefault="00F72366" w:rsidP="001E6507">
      <w:pPr>
        <w:spacing w:before="240" w:line="360" w:lineRule="auto"/>
        <w:ind w:left="1440"/>
        <w:jc w:val="both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eastAsiaTheme="minorEastAsia" w:hAnsi="Arial" w:cs="Arial"/>
          <w:sz w:val="24"/>
          <w:szCs w:val="24"/>
        </w:rPr>
        <w:t xml:space="preserve">thus, we have the integer constraints as 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>Such that x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  <w:vertAlign w:val="subscript"/>
        </w:rPr>
        <w:t>1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= x</w:t>
      </w:r>
      <w:r w:rsidR="00697238" w:rsidRPr="00657DA4">
        <w:rPr>
          <w:rFonts w:ascii="Arial" w:hAnsi="Arial" w:cs="Arial"/>
          <w:color w:val="222222"/>
          <w:sz w:val="24"/>
          <w:szCs w:val="24"/>
          <w:shd w:val="clear" w:color="auto" w:fill="FFFFFF"/>
          <w:vertAlign w:val="subscript"/>
        </w:rPr>
        <w:t>2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= x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  <w:vertAlign w:val="subscript"/>
        </w:rPr>
        <w:t>4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= 1</w:t>
      </w:r>
      <w:r w:rsidR="00697238"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>x</w:t>
      </w:r>
      <w:r w:rsidR="00697238" w:rsidRPr="00657DA4">
        <w:rPr>
          <w:rFonts w:ascii="Arial" w:hAnsi="Arial" w:cs="Arial"/>
          <w:color w:val="222222"/>
          <w:sz w:val="24"/>
          <w:szCs w:val="24"/>
          <w:shd w:val="clear" w:color="auto" w:fill="FFFFFF"/>
          <w:vertAlign w:val="subscript"/>
        </w:rPr>
        <w:t>3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= x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  <w:vertAlign w:val="subscript"/>
        </w:rPr>
        <w:t>5</w:t>
      </w:r>
      <w:r w:rsidR="00697238" w:rsidRPr="00F72366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= 0</w:t>
      </w:r>
      <w:r w:rsidR="00697238" w:rsidRPr="00657DA4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the cover cost is </w:t>
      </w:r>
      <w:r w:rsidR="000D5526" w:rsidRPr="00657DA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>3</w:t>
      </w:r>
    </w:p>
    <w:p w14:paraId="2E38BFE3" w14:textId="4C7D9DF3" w:rsidR="009F5458" w:rsidRPr="00657DA4" w:rsidRDefault="009F5458" w:rsidP="001E6507">
      <w:pPr>
        <w:spacing w:before="240" w:line="360" w:lineRule="auto"/>
        <w:jc w:val="both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ab/>
        <w:t>Maximum Matching Problem</w:t>
      </w:r>
    </w:p>
    <w:p w14:paraId="05F48119" w14:textId="77777777" w:rsidR="000D5526" w:rsidRPr="00657DA4" w:rsidRDefault="009F5458" w:rsidP="001E6507">
      <w:pPr>
        <w:pStyle w:val="ListParagraph"/>
        <w:numPr>
          <w:ilvl w:val="0"/>
          <w:numId w:val="11"/>
        </w:numPr>
        <w:spacing w:before="240" w:after="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  <w:tab/>
      </w:r>
      <w:r w:rsidR="000D5526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Objective:  </w:t>
      </w:r>
      <w:r w:rsidR="000D5526" w:rsidRPr="00657DA4">
        <w:rPr>
          <w:rFonts w:ascii="Arial" w:hAnsi="Arial" w:cs="Arial"/>
          <w:sz w:val="24"/>
          <w:szCs w:val="24"/>
        </w:rPr>
        <w:t xml:space="preserve">Maximize Σ (u, v)    </w:t>
      </w:r>
      <w:r w:rsidR="000D5526" w:rsidRPr="00657DA4">
        <w:rPr>
          <w:rFonts w:ascii="Cambria Math" w:hAnsi="Cambria Math" w:cs="Cambria Math"/>
          <w:sz w:val="24"/>
          <w:szCs w:val="24"/>
        </w:rPr>
        <w:t>∈</w:t>
      </w:r>
      <w:r w:rsidR="000D5526" w:rsidRPr="00657DA4">
        <w:rPr>
          <w:rFonts w:ascii="Arial" w:hAnsi="Arial" w:cs="Arial"/>
          <w:sz w:val="24"/>
          <w:szCs w:val="24"/>
        </w:rPr>
        <w:t>V y(</w:t>
      </w:r>
      <w:proofErr w:type="spellStart"/>
      <w:proofErr w:type="gramStart"/>
      <w:r w:rsidR="000D5526"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="000D5526" w:rsidRPr="00657DA4">
        <w:rPr>
          <w:rFonts w:ascii="Arial" w:hAnsi="Arial" w:cs="Arial"/>
          <w:sz w:val="24"/>
          <w:szCs w:val="24"/>
        </w:rPr>
        <w:t>)</w:t>
      </w:r>
    </w:p>
    <w:p w14:paraId="51D62042" w14:textId="13C687B0" w:rsidR="000D5526" w:rsidRPr="00657DA4" w:rsidRDefault="000D5526" w:rsidP="001E6507">
      <w:pPr>
        <w:pStyle w:val="ListParagraph"/>
        <w:spacing w:before="240" w:line="360" w:lineRule="auto"/>
        <w:ind w:left="108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5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= </w:t>
      </w:r>
      <w:proofErr w:type="spellStart"/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perscript"/>
        </w:rPr>
        <w:t>T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B</w:t>
      </w:r>
      <w:proofErr w:type="spellEnd"/>
    </w:p>
    <w:p w14:paraId="1EA053A1" w14:textId="77777777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      Subject to Σ u: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>V y(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Pr="00657DA4">
        <w:rPr>
          <w:rFonts w:ascii="Arial" w:hAnsi="Arial" w:cs="Arial"/>
          <w:sz w:val="24"/>
          <w:szCs w:val="24"/>
        </w:rPr>
        <w:t xml:space="preserve">) &lt;= Weights(v)     for all v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Vertices V</w:t>
      </w:r>
    </w:p>
    <w:p w14:paraId="458841D7" w14:textId="50637D30" w:rsidR="000D5526" w:rsidRPr="00657DA4" w:rsidRDefault="000D5526" w:rsidP="001E6507">
      <w:pPr>
        <w:pStyle w:val="ListParagraph"/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                               y(</w:t>
      </w:r>
      <w:proofErr w:type="spellStart"/>
      <w:proofErr w:type="gramStart"/>
      <w:r w:rsidRPr="00657DA4">
        <w:rPr>
          <w:rFonts w:ascii="Arial" w:hAnsi="Arial" w:cs="Arial"/>
          <w:sz w:val="24"/>
          <w:szCs w:val="24"/>
        </w:rPr>
        <w:t>u,v</w:t>
      </w:r>
      <w:proofErr w:type="spellEnd"/>
      <w:proofErr w:type="gramEnd"/>
      <w:r w:rsidRPr="00657DA4">
        <w:rPr>
          <w:rFonts w:ascii="Arial" w:hAnsi="Arial" w:cs="Arial"/>
          <w:sz w:val="24"/>
          <w:szCs w:val="24"/>
        </w:rPr>
        <w:t xml:space="preserve">) &gt;= 0          for all (u, v) </w:t>
      </w:r>
      <w:r w:rsidRPr="00657DA4">
        <w:rPr>
          <w:rFonts w:ascii="Cambria Math" w:hAnsi="Cambria Math" w:cs="Cambria Math"/>
          <w:sz w:val="24"/>
          <w:szCs w:val="24"/>
        </w:rPr>
        <w:t>∈</w:t>
      </w:r>
      <w:r w:rsidRPr="00657DA4">
        <w:rPr>
          <w:rFonts w:ascii="Arial" w:hAnsi="Arial" w:cs="Arial"/>
          <w:sz w:val="24"/>
          <w:szCs w:val="24"/>
        </w:rPr>
        <w:t xml:space="preserve"> Edges E</w:t>
      </w:r>
    </w:p>
    <w:p w14:paraId="1752BD1C" w14:textId="77777777" w:rsidR="000D5526" w:rsidRPr="00657DA4" w:rsidRDefault="000D5526" w:rsidP="00657DA4">
      <w:pPr>
        <w:spacing w:before="240" w:line="240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lt;= 1</w:t>
      </w:r>
    </w:p>
    <w:p w14:paraId="5C2D9324" w14:textId="77777777" w:rsidR="000D5526" w:rsidRPr="00657DA4" w:rsidRDefault="000D5526" w:rsidP="00657DA4">
      <w:pPr>
        <w:spacing w:before="240" w:line="240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lt;= 1</w:t>
      </w:r>
    </w:p>
    <w:p w14:paraId="5B72C037" w14:textId="77777777" w:rsidR="000D5526" w:rsidRPr="00657DA4" w:rsidRDefault="000D5526" w:rsidP="00657DA4">
      <w:pPr>
        <w:spacing w:before="240" w:line="240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lt;= 1</w:t>
      </w:r>
    </w:p>
    <w:p w14:paraId="5C44ECA6" w14:textId="77777777" w:rsidR="000D5526" w:rsidRPr="00657DA4" w:rsidRDefault="000D5526" w:rsidP="00657DA4">
      <w:pPr>
        <w:spacing w:before="240" w:line="240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lt;= 1</w:t>
      </w:r>
    </w:p>
    <w:p w14:paraId="5B378102" w14:textId="77777777" w:rsidR="000D5526" w:rsidRPr="00657DA4" w:rsidRDefault="000D5526" w:rsidP="00657DA4">
      <w:pPr>
        <w:spacing w:before="240" w:line="240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lt;= 1</w:t>
      </w:r>
    </w:p>
    <w:p w14:paraId="3B169B12" w14:textId="3C191191" w:rsidR="000D5526" w:rsidRPr="00657DA4" w:rsidRDefault="000D5526" w:rsidP="00657DA4">
      <w:pPr>
        <w:spacing w:before="240" w:line="276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1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* (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)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2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* (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)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3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* (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)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4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* (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) + x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5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* (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) is Maximized</w:t>
      </w:r>
    </w:p>
    <w:p w14:paraId="6D47DFDF" w14:textId="77777777" w:rsidR="000D5526" w:rsidRPr="00657DA4" w:rsidRDefault="000D5526" w:rsidP="00657DA4">
      <w:pPr>
        <w:spacing w:before="240" w:line="276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gt;= 1</w:t>
      </w:r>
    </w:p>
    <w:p w14:paraId="79646226" w14:textId="77777777" w:rsidR="000D5526" w:rsidRPr="00657DA4" w:rsidRDefault="000D5526" w:rsidP="00657DA4">
      <w:pPr>
        <w:spacing w:before="240" w:line="276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2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1B163AA0" w14:textId="77777777" w:rsidR="000D5526" w:rsidRPr="00657DA4" w:rsidRDefault="000D5526" w:rsidP="00657DA4">
      <w:pPr>
        <w:spacing w:before="240" w:line="276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lastRenderedPageBreak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3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3ED3D87A" w14:textId="77777777" w:rsidR="000D5526" w:rsidRPr="00657DA4" w:rsidRDefault="000D5526" w:rsidP="00657DA4">
      <w:pPr>
        <w:spacing w:before="240" w:line="276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4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6B0B3D32" w14:textId="77777777" w:rsidR="00657DA4" w:rsidRPr="00657DA4" w:rsidRDefault="000D5526" w:rsidP="00657DA4">
      <w:pPr>
        <w:spacing w:before="240" w:line="276" w:lineRule="auto"/>
        <w:ind w:left="36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5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0A216133" w14:textId="2937A57F" w:rsidR="009F5458" w:rsidRPr="00657DA4" w:rsidRDefault="000D5526" w:rsidP="00657DA4">
      <w:pPr>
        <w:spacing w:before="240" w:line="276" w:lineRule="auto"/>
        <w:ind w:left="36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1 and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0 The matching set is ([1,2], [3,4]) Assuming all edge weights are equal to 1 we get the solution as 2</w:t>
      </w:r>
    </w:p>
    <w:p w14:paraId="15B4654E" w14:textId="5705ADE4" w:rsidR="000D5526" w:rsidRPr="00657DA4" w:rsidRDefault="000D5526" w:rsidP="001E6507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="Arial" w:eastAsiaTheme="minorEastAsia" w:hAnsi="Arial" w:cs="Arial"/>
          <w:b/>
          <w:bCs/>
          <w:sz w:val="24"/>
          <w:szCs w:val="24"/>
        </w:rPr>
      </w:pPr>
      <w:r w:rsidRPr="00657DA4">
        <w:rPr>
          <w:rFonts w:ascii="Arial" w:eastAsiaTheme="minorEastAsia" w:hAnsi="Arial" w:cs="Arial"/>
          <w:b/>
          <w:bCs/>
          <w:sz w:val="24"/>
          <w:szCs w:val="24"/>
        </w:rPr>
        <w:t>Optimal solution for Vertex Cover</w:t>
      </w:r>
    </w:p>
    <w:p w14:paraId="1ED02096" w14:textId="3F30838F" w:rsidR="00F72366" w:rsidRPr="00657DA4" w:rsidRDefault="00F72366" w:rsidP="001E6507">
      <w:pPr>
        <w:pStyle w:val="ListParagraph"/>
        <w:spacing w:before="240" w:line="360" w:lineRule="auto"/>
        <w:jc w:val="both"/>
        <w:rPr>
          <w:rFonts w:ascii="Arial" w:eastAsiaTheme="minorEastAsia" w:hAnsi="Arial" w:cs="Arial"/>
          <w:sz w:val="24"/>
          <w:szCs w:val="24"/>
        </w:rPr>
      </w:pPr>
      <w:r w:rsidRPr="00657DA4">
        <w:rPr>
          <w:rFonts w:ascii="Arial" w:eastAsiaTheme="minorEastAsia" w:hAnsi="Arial" w:cs="Arial"/>
          <w:sz w:val="24"/>
          <w:szCs w:val="24"/>
        </w:rPr>
        <w:t>Considering the greedy approach (starting with the vertex having minimal weight), we get x</w:t>
      </w:r>
      <w:r w:rsidRPr="00657DA4">
        <w:rPr>
          <w:rFonts w:ascii="Arial" w:eastAsiaTheme="minorEastAsia" w:hAnsi="Arial" w:cs="Arial"/>
          <w:sz w:val="24"/>
          <w:szCs w:val="24"/>
          <w:vertAlign w:val="subscript"/>
        </w:rPr>
        <w:t>1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x</w:t>
      </w:r>
      <w:r w:rsidR="00697238" w:rsidRPr="00657DA4">
        <w:rPr>
          <w:rFonts w:ascii="Arial" w:eastAsiaTheme="minorEastAsia" w:hAnsi="Arial" w:cs="Arial"/>
          <w:sz w:val="24"/>
          <w:szCs w:val="24"/>
          <w:vertAlign w:val="subscript"/>
        </w:rPr>
        <w:t>2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x</w:t>
      </w:r>
      <w:r w:rsidRPr="00657DA4">
        <w:rPr>
          <w:rFonts w:ascii="Arial" w:eastAsiaTheme="minorEastAsia" w:hAnsi="Arial" w:cs="Arial"/>
          <w:sz w:val="24"/>
          <w:szCs w:val="24"/>
          <w:vertAlign w:val="subscript"/>
        </w:rPr>
        <w:t xml:space="preserve">4 </w:t>
      </w:r>
      <w:r w:rsidRPr="00657DA4">
        <w:rPr>
          <w:rFonts w:ascii="Arial" w:eastAsiaTheme="minorEastAsia" w:hAnsi="Arial" w:cs="Arial"/>
          <w:sz w:val="24"/>
          <w:szCs w:val="24"/>
        </w:rPr>
        <w:t>= 1 and x</w:t>
      </w:r>
      <w:r w:rsidR="00697238" w:rsidRPr="00657DA4">
        <w:rPr>
          <w:rFonts w:ascii="Arial" w:eastAsiaTheme="minorEastAsia" w:hAnsi="Arial" w:cs="Arial"/>
          <w:sz w:val="24"/>
          <w:szCs w:val="24"/>
          <w:vertAlign w:val="subscript"/>
        </w:rPr>
        <w:t>3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x</w:t>
      </w:r>
      <w:r w:rsidR="00697238" w:rsidRPr="00657DA4">
        <w:rPr>
          <w:rFonts w:ascii="Arial" w:eastAsiaTheme="minorEastAsia" w:hAnsi="Arial" w:cs="Arial"/>
          <w:sz w:val="24"/>
          <w:szCs w:val="24"/>
          <w:vertAlign w:val="subscript"/>
        </w:rPr>
        <w:t>5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0 so, the sub-optimal cost is </w:t>
      </w:r>
      <w:r w:rsidR="000D5526" w:rsidRPr="00657DA4">
        <w:rPr>
          <w:rFonts w:ascii="Arial" w:eastAsiaTheme="minorEastAsia" w:hAnsi="Arial" w:cs="Arial"/>
          <w:sz w:val="24"/>
          <w:szCs w:val="24"/>
        </w:rPr>
        <w:t>3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whereas optimal x</w:t>
      </w:r>
      <w:r w:rsidR="00697238" w:rsidRPr="00657DA4">
        <w:rPr>
          <w:rFonts w:ascii="Arial" w:eastAsiaTheme="minorEastAsia" w:hAnsi="Arial" w:cs="Arial"/>
          <w:sz w:val="24"/>
          <w:szCs w:val="24"/>
          <w:vertAlign w:val="subscript"/>
        </w:rPr>
        <w:t>1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x</w:t>
      </w:r>
      <w:r w:rsidR="00697238" w:rsidRPr="00657DA4">
        <w:rPr>
          <w:rFonts w:ascii="Arial" w:eastAsiaTheme="minorEastAsia" w:hAnsi="Arial" w:cs="Arial"/>
          <w:sz w:val="24"/>
          <w:szCs w:val="24"/>
          <w:vertAlign w:val="subscript"/>
        </w:rPr>
        <w:t>2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x</w:t>
      </w:r>
      <w:r w:rsidR="00697238" w:rsidRPr="00657DA4">
        <w:rPr>
          <w:rFonts w:ascii="Arial" w:eastAsiaTheme="minorEastAsia" w:hAnsi="Arial" w:cs="Arial"/>
          <w:sz w:val="24"/>
          <w:szCs w:val="24"/>
          <w:vertAlign w:val="subscript"/>
        </w:rPr>
        <w:t>4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1 and x</w:t>
      </w:r>
      <w:r w:rsidRPr="00657DA4">
        <w:rPr>
          <w:rFonts w:ascii="Arial" w:eastAsiaTheme="minorEastAsia" w:hAnsi="Arial" w:cs="Arial"/>
          <w:sz w:val="24"/>
          <w:szCs w:val="24"/>
          <w:vertAlign w:val="subscript"/>
        </w:rPr>
        <w:t>3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x</w:t>
      </w:r>
      <w:r w:rsidRPr="00657DA4">
        <w:rPr>
          <w:rFonts w:ascii="Arial" w:eastAsiaTheme="minorEastAsia" w:hAnsi="Arial" w:cs="Arial"/>
          <w:sz w:val="24"/>
          <w:szCs w:val="24"/>
          <w:vertAlign w:val="subscript"/>
        </w:rPr>
        <w:t>5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= 0 cost is </w:t>
      </w:r>
      <w:r w:rsidR="00697238" w:rsidRPr="00657DA4">
        <w:rPr>
          <w:rFonts w:ascii="Arial" w:eastAsiaTheme="minorEastAsia" w:hAnsi="Arial" w:cs="Arial"/>
          <w:sz w:val="24"/>
          <w:szCs w:val="24"/>
        </w:rPr>
        <w:t xml:space="preserve">also </w:t>
      </w:r>
      <w:r w:rsidR="000D5526" w:rsidRPr="00657DA4">
        <w:rPr>
          <w:rFonts w:ascii="Arial" w:eastAsiaTheme="minorEastAsia" w:hAnsi="Arial" w:cs="Arial"/>
          <w:sz w:val="24"/>
          <w:szCs w:val="24"/>
        </w:rPr>
        <w:t>3</w:t>
      </w:r>
      <w:r w:rsidR="00697238" w:rsidRPr="00657DA4">
        <w:rPr>
          <w:rFonts w:ascii="Arial" w:eastAsiaTheme="minorEastAsia" w:hAnsi="Arial" w:cs="Arial"/>
          <w:sz w:val="24"/>
          <w:szCs w:val="24"/>
        </w:rPr>
        <w:t xml:space="preserve"> </w:t>
      </w:r>
      <w:r w:rsidR="001B2E64" w:rsidRPr="00657DA4">
        <w:rPr>
          <w:rFonts w:ascii="Arial" w:eastAsiaTheme="minorEastAsia" w:hAnsi="Arial" w:cs="Arial"/>
          <w:b/>
          <w:bCs/>
          <w:sz w:val="24"/>
          <w:szCs w:val="24"/>
        </w:rPr>
        <w:t>Greedy Approach</w:t>
      </w:r>
      <w:r w:rsidRPr="00657DA4">
        <w:rPr>
          <w:rFonts w:ascii="Arial" w:eastAsiaTheme="minorEastAsia" w:hAnsi="Arial" w:cs="Arial"/>
          <w:b/>
          <w:bCs/>
          <w:sz w:val="24"/>
          <w:szCs w:val="24"/>
        </w:rPr>
        <w:t xml:space="preserve"> value &lt;= 2 * optimal value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</w:t>
      </w:r>
      <w:r w:rsidR="001B2E64" w:rsidRPr="00657DA4">
        <w:rPr>
          <w:rFonts w:ascii="Arial" w:eastAsiaTheme="minorEastAsia" w:hAnsi="Arial" w:cs="Arial"/>
          <w:sz w:val="24"/>
          <w:szCs w:val="24"/>
        </w:rPr>
        <w:t>3</w:t>
      </w:r>
      <w:r w:rsidR="00697238" w:rsidRPr="00657DA4">
        <w:rPr>
          <w:rFonts w:ascii="Arial" w:eastAsiaTheme="minorEastAsia" w:hAnsi="Arial" w:cs="Arial"/>
          <w:sz w:val="24"/>
          <w:szCs w:val="24"/>
        </w:rPr>
        <w:t xml:space="preserve"> </w:t>
      </w:r>
      <w:r w:rsidRPr="00657DA4">
        <w:rPr>
          <w:rFonts w:ascii="Arial" w:eastAsiaTheme="minorEastAsia" w:hAnsi="Arial" w:cs="Arial"/>
          <w:sz w:val="24"/>
          <w:szCs w:val="24"/>
        </w:rPr>
        <w:t>&lt;= 2</w:t>
      </w:r>
      <w:r w:rsidR="00697238" w:rsidRPr="00657DA4">
        <w:rPr>
          <w:rFonts w:ascii="Arial" w:eastAsiaTheme="minorEastAsia" w:hAnsi="Arial" w:cs="Arial"/>
          <w:sz w:val="24"/>
          <w:szCs w:val="24"/>
        </w:rPr>
        <w:t xml:space="preserve"> </w:t>
      </w:r>
      <w:r w:rsidRPr="00657DA4">
        <w:rPr>
          <w:rFonts w:ascii="Arial" w:eastAsiaTheme="minorEastAsia" w:hAnsi="Arial" w:cs="Arial"/>
          <w:sz w:val="24"/>
          <w:szCs w:val="24"/>
        </w:rPr>
        <w:t>*</w:t>
      </w:r>
      <w:r w:rsidR="00697238" w:rsidRPr="00657DA4">
        <w:rPr>
          <w:rFonts w:ascii="Arial" w:eastAsiaTheme="minorEastAsia" w:hAnsi="Arial" w:cs="Arial"/>
          <w:sz w:val="24"/>
          <w:szCs w:val="24"/>
        </w:rPr>
        <w:t xml:space="preserve"> </w:t>
      </w:r>
      <w:r w:rsidR="001B2E64" w:rsidRPr="00657DA4">
        <w:rPr>
          <w:rFonts w:ascii="Arial" w:eastAsiaTheme="minorEastAsia" w:hAnsi="Arial" w:cs="Arial"/>
          <w:sz w:val="24"/>
          <w:szCs w:val="24"/>
        </w:rPr>
        <w:t>3</w:t>
      </w:r>
      <w:r w:rsidRPr="00657DA4">
        <w:rPr>
          <w:rFonts w:ascii="Arial" w:eastAsiaTheme="minorEastAsia" w:hAnsi="Arial" w:cs="Arial"/>
          <w:sz w:val="24"/>
          <w:szCs w:val="24"/>
        </w:rPr>
        <w:t xml:space="preserve">, </w:t>
      </w:r>
      <w:r w:rsidR="001B2E64" w:rsidRPr="00657DA4">
        <w:rPr>
          <w:rFonts w:ascii="Arial" w:eastAsiaTheme="minorEastAsia" w:hAnsi="Arial" w:cs="Arial"/>
          <w:sz w:val="24"/>
          <w:szCs w:val="24"/>
        </w:rPr>
        <w:t>3</w:t>
      </w:r>
      <w:r w:rsidRPr="00657DA4">
        <w:rPr>
          <w:rFonts w:ascii="Arial" w:eastAsiaTheme="minorEastAsia" w:hAnsi="Arial" w:cs="Arial"/>
          <w:sz w:val="24"/>
          <w:szCs w:val="24"/>
        </w:rPr>
        <w:t xml:space="preserve"> &lt;= </w:t>
      </w:r>
      <w:r w:rsidR="001B2E64" w:rsidRPr="00657DA4">
        <w:rPr>
          <w:rFonts w:ascii="Arial" w:eastAsiaTheme="minorEastAsia" w:hAnsi="Arial" w:cs="Arial"/>
          <w:sz w:val="24"/>
          <w:szCs w:val="24"/>
        </w:rPr>
        <w:t>6</w:t>
      </w:r>
    </w:p>
    <w:p w14:paraId="4333DF2A" w14:textId="2A099960" w:rsidR="001B2E64" w:rsidRPr="00657DA4" w:rsidRDefault="001B2E64" w:rsidP="001E6507">
      <w:pPr>
        <w:pStyle w:val="ListParagraph"/>
        <w:spacing w:before="240" w:line="360" w:lineRule="auto"/>
        <w:jc w:val="both"/>
        <w:rPr>
          <w:rFonts w:ascii="Arial" w:eastAsiaTheme="minorEastAsia" w:hAnsi="Arial" w:cs="Arial"/>
          <w:b/>
          <w:bCs/>
          <w:sz w:val="24"/>
          <w:szCs w:val="24"/>
        </w:rPr>
      </w:pPr>
      <w:r w:rsidRPr="00657DA4">
        <w:rPr>
          <w:rFonts w:ascii="Arial" w:eastAsiaTheme="minorEastAsia" w:hAnsi="Arial" w:cs="Arial"/>
          <w:b/>
          <w:bCs/>
          <w:sz w:val="24"/>
          <w:szCs w:val="24"/>
        </w:rPr>
        <w:t>Optimal Solution for Maximum matching</w:t>
      </w:r>
    </w:p>
    <w:p w14:paraId="57F6FE23" w14:textId="56D4B634" w:rsidR="001B2E64" w:rsidRPr="00657DA4" w:rsidRDefault="001B2E64" w:rsidP="00657DA4">
      <w:pPr>
        <w:spacing w:before="240" w:line="360" w:lineRule="auto"/>
        <w:ind w:left="720" w:firstLine="36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sz w:val="24"/>
          <w:szCs w:val="24"/>
        </w:rPr>
        <w:t>Considering the greedy approach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here too,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1 and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= 0 The matching set is ([1,2], [3,4]) Assuming all edge weights are 1 we get 2</w:t>
      </w:r>
    </w:p>
    <w:p w14:paraId="39806B4B" w14:textId="77777777" w:rsidR="001B2E64" w:rsidRPr="00657DA4" w:rsidRDefault="001B2E64" w:rsidP="001E6507">
      <w:pPr>
        <w:pStyle w:val="ListParagraph"/>
        <w:spacing w:before="240" w:line="36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Greedy approach &lt;= 2 * optimal value</w:t>
      </w:r>
    </w:p>
    <w:p w14:paraId="0EA0E947" w14:textId="77777777" w:rsidR="001B2E64" w:rsidRPr="00657DA4" w:rsidRDefault="001B2E64" w:rsidP="001E6507">
      <w:pPr>
        <w:pStyle w:val="ListParagraph"/>
        <w:spacing w:before="240" w:line="36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2 &lt;= 2*2 </w:t>
      </w:r>
    </w:p>
    <w:p w14:paraId="4D4DC114" w14:textId="46CB674B" w:rsidR="001B2E64" w:rsidRPr="00657DA4" w:rsidRDefault="001B2E64" w:rsidP="00657DA4">
      <w:pPr>
        <w:pStyle w:val="ListParagraph"/>
        <w:spacing w:before="240" w:line="360" w:lineRule="auto"/>
        <w:ind w:left="144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2 &lt;= 4</w:t>
      </w:r>
    </w:p>
    <w:p w14:paraId="5AC18CBC" w14:textId="46771B4D" w:rsidR="00F72366" w:rsidRPr="00657DA4" w:rsidRDefault="009F5458" w:rsidP="001E6507">
      <w:pPr>
        <w:pStyle w:val="ListParagraph"/>
        <w:numPr>
          <w:ilvl w:val="0"/>
          <w:numId w:val="3"/>
        </w:numPr>
        <w:tabs>
          <w:tab w:val="left" w:pos="1725"/>
          <w:tab w:val="left" w:pos="4125"/>
        </w:tabs>
        <w:spacing w:before="24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57DA4">
        <w:rPr>
          <w:rFonts w:ascii="Arial" w:hAnsi="Arial" w:cs="Arial"/>
          <w:b/>
          <w:bCs/>
          <w:sz w:val="24"/>
          <w:szCs w:val="24"/>
        </w:rPr>
        <w:t xml:space="preserve">Fractional optimal Solution </w:t>
      </w:r>
      <w:r w:rsidR="001B2E64" w:rsidRPr="00657DA4">
        <w:rPr>
          <w:rFonts w:ascii="Arial" w:hAnsi="Arial" w:cs="Arial"/>
          <w:b/>
          <w:bCs/>
          <w:sz w:val="24"/>
          <w:szCs w:val="24"/>
        </w:rPr>
        <w:t>for Minimum Vertex Cover</w:t>
      </w:r>
    </w:p>
    <w:p w14:paraId="60B51DEF" w14:textId="3C7BA863" w:rsidR="009F5458" w:rsidRPr="00657DA4" w:rsidRDefault="009F5458" w:rsidP="001E6507">
      <w:pPr>
        <w:tabs>
          <w:tab w:val="left" w:pos="1725"/>
          <w:tab w:val="left" w:pos="4125"/>
        </w:tabs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y</w:t>
      </w:r>
      <w:proofErr w:type="gramStart"/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:</w:t>
      </w:r>
      <w:proofErr w:type="gramEnd"/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2 </w:t>
      </w:r>
      <w:r w:rsidRPr="00657DA4">
        <w:rPr>
          <w:rFonts w:ascii="Arial" w:hAnsi="Arial" w:cs="Arial"/>
          <w:sz w:val="24"/>
          <w:szCs w:val="24"/>
        </w:rPr>
        <w:t>&gt;= 1, y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;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3 </w:t>
      </w:r>
      <w:r w:rsidRPr="00657DA4">
        <w:rPr>
          <w:rFonts w:ascii="Arial" w:hAnsi="Arial" w:cs="Arial"/>
          <w:sz w:val="24"/>
          <w:szCs w:val="24"/>
        </w:rPr>
        <w:t>&gt;= 1, x</w:t>
      </w:r>
      <w:r w:rsidRPr="00657DA4">
        <w:rPr>
          <w:rFonts w:ascii="Arial" w:hAnsi="Arial" w:cs="Arial"/>
          <w:sz w:val="24"/>
          <w:szCs w:val="24"/>
          <w:vertAlign w:val="subscript"/>
        </w:rPr>
        <w:t>3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4 </w:t>
      </w:r>
      <w:r w:rsidRPr="00657DA4">
        <w:rPr>
          <w:rFonts w:ascii="Arial" w:hAnsi="Arial" w:cs="Arial"/>
          <w:sz w:val="24"/>
          <w:szCs w:val="24"/>
        </w:rPr>
        <w:t>&gt;= 1, x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5 </w:t>
      </w:r>
      <w:r w:rsidRPr="00657DA4">
        <w:rPr>
          <w:rFonts w:ascii="Arial" w:hAnsi="Arial" w:cs="Arial"/>
          <w:sz w:val="24"/>
          <w:szCs w:val="24"/>
        </w:rPr>
        <w:t>&gt;= 1, x</w:t>
      </w:r>
      <w:r w:rsidRPr="00657DA4">
        <w:rPr>
          <w:rFonts w:ascii="Arial" w:hAnsi="Arial" w:cs="Arial"/>
          <w:sz w:val="24"/>
          <w:szCs w:val="24"/>
          <w:vertAlign w:val="subscript"/>
        </w:rPr>
        <w:t>5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1 </w:t>
      </w:r>
      <w:r w:rsidRPr="00657DA4">
        <w:rPr>
          <w:rFonts w:ascii="Arial" w:hAnsi="Arial" w:cs="Arial"/>
          <w:sz w:val="24"/>
          <w:szCs w:val="24"/>
        </w:rPr>
        <w:t>&gt;= 1</w:t>
      </w:r>
      <w:r w:rsidRPr="00657DA4">
        <w:rPr>
          <w:rFonts w:ascii="Arial" w:hAnsi="Arial" w:cs="Arial"/>
          <w:sz w:val="24"/>
          <w:szCs w:val="24"/>
        </w:rPr>
        <w:t xml:space="preserve"> are the integral constraints for graph</w:t>
      </w:r>
    </w:p>
    <w:p w14:paraId="0AAB2523" w14:textId="466C7119" w:rsidR="009F5458" w:rsidRPr="00657DA4" w:rsidRDefault="009F5458" w:rsidP="001E6507">
      <w:pPr>
        <w:tabs>
          <w:tab w:val="left" w:pos="1725"/>
          <w:tab w:val="left" w:pos="4125"/>
        </w:tabs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adding all the constraints we get,</w:t>
      </w:r>
    </w:p>
    <w:p w14:paraId="493B9C41" w14:textId="4E1431D9" w:rsidR="009F5458" w:rsidRPr="00657DA4" w:rsidRDefault="009F5458" w:rsidP="001E6507">
      <w:pPr>
        <w:tabs>
          <w:tab w:val="left" w:pos="1725"/>
          <w:tab w:val="left" w:pos="4125"/>
        </w:tabs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3</w:t>
      </w:r>
      <w:r w:rsidRPr="00657DA4">
        <w:rPr>
          <w:rFonts w:ascii="Arial" w:hAnsi="Arial" w:cs="Arial"/>
          <w:sz w:val="24"/>
          <w:szCs w:val="24"/>
        </w:rPr>
        <w:t xml:space="preserve"> +</w:t>
      </w:r>
      <w:r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5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&gt;= 5/2</w:t>
      </w:r>
    </w:p>
    <w:p w14:paraId="77C92A52" w14:textId="24BE2581" w:rsidR="009F5458" w:rsidRPr="00657DA4" w:rsidRDefault="009F5458" w:rsidP="001E6507">
      <w:pPr>
        <w:tabs>
          <w:tab w:val="left" w:pos="1725"/>
          <w:tab w:val="left" w:pos="4125"/>
        </w:tabs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sz w:val="24"/>
          <w:szCs w:val="24"/>
        </w:rPr>
        <w:t>x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3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</w:rPr>
        <w:t xml:space="preserve"> + x</w:t>
      </w:r>
      <w:r w:rsidRPr="00657DA4">
        <w:rPr>
          <w:rFonts w:ascii="Arial" w:hAnsi="Arial" w:cs="Arial"/>
          <w:sz w:val="24"/>
          <w:szCs w:val="24"/>
          <w:vertAlign w:val="subscript"/>
        </w:rPr>
        <w:t xml:space="preserve">5 </w:t>
      </w:r>
      <w:r w:rsidRPr="00657DA4">
        <w:rPr>
          <w:rFonts w:ascii="Arial" w:hAnsi="Arial" w:cs="Arial"/>
          <w:sz w:val="24"/>
          <w:szCs w:val="24"/>
        </w:rPr>
        <w:t xml:space="preserve">&gt;= </w:t>
      </w:r>
      <w:r w:rsidRPr="00657DA4">
        <w:rPr>
          <w:rFonts w:ascii="Arial" w:hAnsi="Arial" w:cs="Arial"/>
          <w:sz w:val="24"/>
          <w:szCs w:val="24"/>
        </w:rPr>
        <w:t>2.5</w:t>
      </w:r>
    </w:p>
    <w:p w14:paraId="2DB185EE" w14:textId="156D7AE7" w:rsidR="009F5458" w:rsidRPr="00657DA4" w:rsidRDefault="001B2E64" w:rsidP="001E6507">
      <w:pPr>
        <w:pStyle w:val="ListParagraph"/>
        <w:numPr>
          <w:ilvl w:val="0"/>
          <w:numId w:val="4"/>
        </w:numPr>
        <w:tabs>
          <w:tab w:val="left" w:pos="1725"/>
          <w:tab w:val="left" w:pos="4125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>x</w:t>
      </w:r>
      <w:r w:rsidR="009F5458" w:rsidRPr="00657DA4">
        <w:rPr>
          <w:rFonts w:ascii="Arial" w:hAnsi="Arial" w:cs="Arial"/>
          <w:sz w:val="24"/>
          <w:szCs w:val="24"/>
          <w:vertAlign w:val="subscript"/>
        </w:rPr>
        <w:t>1</w:t>
      </w:r>
      <w:r w:rsidR="009F5458" w:rsidRPr="00657DA4">
        <w:rPr>
          <w:rFonts w:ascii="Arial" w:hAnsi="Arial" w:cs="Arial"/>
          <w:sz w:val="24"/>
          <w:szCs w:val="24"/>
        </w:rPr>
        <w:t xml:space="preserve"> = 0.5, </w:t>
      </w:r>
      <w:r w:rsidRPr="00657DA4">
        <w:rPr>
          <w:rFonts w:ascii="Arial" w:hAnsi="Arial" w:cs="Arial"/>
          <w:sz w:val="24"/>
          <w:szCs w:val="24"/>
        </w:rPr>
        <w:t>x</w:t>
      </w:r>
      <w:r w:rsidR="009F5458" w:rsidRPr="00657DA4">
        <w:rPr>
          <w:rFonts w:ascii="Arial" w:hAnsi="Arial" w:cs="Arial"/>
          <w:sz w:val="24"/>
          <w:szCs w:val="24"/>
          <w:vertAlign w:val="subscript"/>
        </w:rPr>
        <w:t>2</w:t>
      </w:r>
      <w:r w:rsidR="009F5458" w:rsidRPr="00657DA4">
        <w:rPr>
          <w:rFonts w:ascii="Arial" w:hAnsi="Arial" w:cs="Arial"/>
          <w:sz w:val="24"/>
          <w:szCs w:val="24"/>
        </w:rPr>
        <w:t xml:space="preserve"> = 0.5, </w:t>
      </w:r>
      <w:r w:rsidRPr="00657DA4">
        <w:rPr>
          <w:rFonts w:ascii="Arial" w:hAnsi="Arial" w:cs="Arial"/>
          <w:sz w:val="24"/>
          <w:szCs w:val="24"/>
        </w:rPr>
        <w:t>x</w:t>
      </w:r>
      <w:r w:rsidR="009F5458" w:rsidRPr="00657DA4">
        <w:rPr>
          <w:rFonts w:ascii="Arial" w:hAnsi="Arial" w:cs="Arial"/>
          <w:sz w:val="24"/>
          <w:szCs w:val="24"/>
          <w:vertAlign w:val="subscript"/>
        </w:rPr>
        <w:t>3</w:t>
      </w:r>
      <w:r w:rsidR="009F5458" w:rsidRPr="00657DA4">
        <w:rPr>
          <w:rFonts w:ascii="Arial" w:hAnsi="Arial" w:cs="Arial"/>
          <w:sz w:val="24"/>
          <w:szCs w:val="24"/>
        </w:rPr>
        <w:t xml:space="preserve"> = 0.5, </w:t>
      </w:r>
      <w:r w:rsidRPr="00657DA4">
        <w:rPr>
          <w:rFonts w:ascii="Arial" w:hAnsi="Arial" w:cs="Arial"/>
          <w:sz w:val="24"/>
          <w:szCs w:val="24"/>
        </w:rPr>
        <w:t>x</w:t>
      </w:r>
      <w:r w:rsidR="009F5458" w:rsidRPr="00657DA4">
        <w:rPr>
          <w:rFonts w:ascii="Arial" w:hAnsi="Arial" w:cs="Arial"/>
          <w:sz w:val="24"/>
          <w:szCs w:val="24"/>
          <w:vertAlign w:val="subscript"/>
        </w:rPr>
        <w:t>4</w:t>
      </w:r>
      <w:r w:rsidR="009F5458" w:rsidRPr="00657DA4">
        <w:rPr>
          <w:rFonts w:ascii="Arial" w:hAnsi="Arial" w:cs="Arial"/>
          <w:sz w:val="24"/>
          <w:szCs w:val="24"/>
        </w:rPr>
        <w:t xml:space="preserve"> = 0.5,</w:t>
      </w:r>
      <w:r w:rsidR="009F5458" w:rsidRPr="00657DA4">
        <w:rPr>
          <w:rFonts w:ascii="Arial" w:hAnsi="Arial" w:cs="Arial"/>
          <w:sz w:val="24"/>
          <w:szCs w:val="24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x</w:t>
      </w:r>
      <w:r w:rsidR="009F5458" w:rsidRPr="00657DA4">
        <w:rPr>
          <w:rFonts w:ascii="Arial" w:hAnsi="Arial" w:cs="Arial"/>
          <w:sz w:val="24"/>
          <w:szCs w:val="24"/>
          <w:vertAlign w:val="subscript"/>
        </w:rPr>
        <w:t>5</w:t>
      </w:r>
      <w:r w:rsidR="009F5458" w:rsidRPr="00657DA4">
        <w:rPr>
          <w:rFonts w:ascii="Arial" w:hAnsi="Arial" w:cs="Arial"/>
          <w:sz w:val="24"/>
          <w:szCs w:val="24"/>
        </w:rPr>
        <w:t xml:space="preserve"> = 0.5</w:t>
      </w:r>
    </w:p>
    <w:p w14:paraId="2410A246" w14:textId="0E3F3773" w:rsidR="001B2E64" w:rsidRPr="00657DA4" w:rsidRDefault="001B2E64" w:rsidP="001E6507">
      <w:pPr>
        <w:tabs>
          <w:tab w:val="left" w:pos="1725"/>
          <w:tab w:val="left" w:pos="4125"/>
        </w:tabs>
        <w:spacing w:before="24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657DA4">
        <w:rPr>
          <w:rFonts w:ascii="Arial" w:hAnsi="Arial" w:cs="Arial"/>
          <w:b/>
          <w:bCs/>
          <w:sz w:val="24"/>
          <w:szCs w:val="24"/>
        </w:rPr>
        <w:t xml:space="preserve">               Fractional Optimal Solution for Maximum matching</w:t>
      </w:r>
    </w:p>
    <w:p w14:paraId="36C33F55" w14:textId="77777777" w:rsidR="001B2E64" w:rsidRPr="00657DA4" w:rsidRDefault="001B2E64" w:rsidP="00657DA4">
      <w:pPr>
        <w:spacing w:before="240" w:after="0" w:line="276" w:lineRule="auto"/>
        <w:ind w:left="72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sz w:val="24"/>
          <w:szCs w:val="24"/>
        </w:rPr>
        <w:tab/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gt;= 1</w:t>
      </w:r>
    </w:p>
    <w:p w14:paraId="7B616E53" w14:textId="77777777" w:rsidR="001B2E64" w:rsidRPr="00657DA4" w:rsidRDefault="001B2E64" w:rsidP="00657DA4">
      <w:pPr>
        <w:spacing w:before="240" w:after="0" w:line="276" w:lineRule="auto"/>
        <w:ind w:left="72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lastRenderedPageBreak/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2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63D26D2C" w14:textId="77777777" w:rsidR="001B2E64" w:rsidRPr="00657DA4" w:rsidRDefault="001B2E64" w:rsidP="00657DA4">
      <w:pPr>
        <w:spacing w:before="240" w:after="0" w:line="276" w:lineRule="auto"/>
        <w:ind w:left="72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3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1AB3171D" w14:textId="77777777" w:rsidR="001B2E64" w:rsidRPr="00657DA4" w:rsidRDefault="001B2E64" w:rsidP="00657DA4">
      <w:pPr>
        <w:spacing w:before="240" w:after="0" w:line="276" w:lineRule="auto"/>
        <w:ind w:left="72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4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</w:p>
    <w:p w14:paraId="28EDAAFA" w14:textId="7E5E994E" w:rsidR="001B2E64" w:rsidRPr="00657DA4" w:rsidRDefault="001B2E64" w:rsidP="00657DA4">
      <w:pPr>
        <w:spacing w:before="240" w:after="0" w:line="276" w:lineRule="auto"/>
        <w:ind w:left="72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 xml:space="preserve">5 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&gt;= 1</w:t>
      </w:r>
      <w:r w:rsidR="00657DA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</w:t>
      </w:r>
      <w:r w:rsidRPr="00657DA4">
        <w:rPr>
          <w:rFonts w:ascii="Arial" w:hAnsi="Arial" w:cs="Arial"/>
          <w:sz w:val="24"/>
          <w:szCs w:val="24"/>
        </w:rPr>
        <w:t>are the integral constraints</w:t>
      </w:r>
    </w:p>
    <w:p w14:paraId="40C5027A" w14:textId="0E2C4FA8" w:rsidR="001B2E64" w:rsidRPr="00657DA4" w:rsidRDefault="001B2E64" w:rsidP="001E6507">
      <w:pPr>
        <w:spacing w:before="240" w:line="360" w:lineRule="auto"/>
        <w:ind w:left="720" w:firstLine="720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2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>+ 2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2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2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2y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gt;= 5</w:t>
      </w:r>
    </w:p>
    <w:p w14:paraId="1581F51B" w14:textId="0D9A8321" w:rsidR="001B2E64" w:rsidRPr="00657DA4" w:rsidRDefault="001E6507" w:rsidP="001E6507">
      <w:pPr>
        <w:spacing w:before="240" w:line="360" w:lineRule="auto"/>
        <w:jc w:val="both"/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</w:pPr>
      <w:r w:rsidRPr="00657DA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008719" wp14:editId="7A1AC563">
                <wp:simplePos x="0" y="0"/>
                <wp:positionH relativeFrom="column">
                  <wp:posOffset>1695837</wp:posOffset>
                </wp:positionH>
                <wp:positionV relativeFrom="paragraph">
                  <wp:posOffset>405406</wp:posOffset>
                </wp:positionV>
                <wp:extent cx="377190" cy="475615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7A254F4F" w14:textId="7E06E4E2" w:rsidR="001B2E64" w:rsidRPr="001B2E64" w:rsidRDefault="001B2E64" w:rsidP="001B2E64">
                            <w:pPr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B2E64"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00871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133.55pt;margin-top:31.9pt;width:29.7pt;height:37.4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" filled="f" stroked="f">
                <v:textbox>
                  <w:txbxContent>
                    <w:p w14:paraId="7A254F4F" w14:textId="7E06E4E2" w:rsidR="001B2E64" w:rsidRPr="001B2E64" w:rsidRDefault="001B2E64" w:rsidP="001B2E64">
                      <w:pPr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B2E64"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Pr="00657DA4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4054C2" wp14:editId="0689651B">
                <wp:simplePos x="0" y="0"/>
                <wp:positionH relativeFrom="column">
                  <wp:posOffset>924560</wp:posOffset>
                </wp:positionH>
                <wp:positionV relativeFrom="paragraph">
                  <wp:posOffset>385335</wp:posOffset>
                </wp:positionV>
                <wp:extent cx="377190" cy="475615"/>
                <wp:effectExtent l="0" t="0" r="0" b="6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34971" w14:textId="04CCA923" w:rsidR="001B2E64" w:rsidRPr="001B2E64" w:rsidRDefault="001B2E64" w:rsidP="001B2E64">
                            <w:pPr>
                              <w:rPr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B2E64">
                              <w:rPr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054C2" id="Text Box 13" o:spid="_x0000_s1027" type="#_x0000_t202" style="position:absolute;left:0;text-align:left;margin-left:72.8pt;margin-top:30.35pt;width:29.7pt;height:37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" filled="f" stroked="f">
                <v:textbox>
                  <w:txbxContent>
                    <w:p w14:paraId="55034971" w14:textId="04CCA923" w:rsidR="001B2E64" w:rsidRPr="001B2E64" w:rsidRDefault="001B2E64" w:rsidP="001B2E64">
                      <w:pPr>
                        <w:rPr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B2E64">
                        <w:rPr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ab/>
        <w:t>y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1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2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4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3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+ y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  <w:vertAlign w:val="subscript"/>
        </w:rPr>
        <w:t>5</w:t>
      </w:r>
      <w:r w:rsidR="001B2E64" w:rsidRPr="00657DA4">
        <w:rPr>
          <w:rFonts w:ascii="Arial" w:hAnsi="Arial" w:cs="Arial"/>
          <w:bCs/>
          <w:color w:val="222222"/>
          <w:sz w:val="24"/>
          <w:szCs w:val="24"/>
          <w:shd w:val="clear" w:color="auto" w:fill="FFFFFF"/>
        </w:rPr>
        <w:t xml:space="preserve"> &gt;= 5/2</w:t>
      </w:r>
    </w:p>
    <w:p w14:paraId="35A4D1F8" w14:textId="3662F695" w:rsidR="001B2E64" w:rsidRPr="00657DA4" w:rsidRDefault="001B2E64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4B7DC8" wp14:editId="36805543">
                <wp:simplePos x="0" y="0"/>
                <wp:positionH relativeFrom="column">
                  <wp:posOffset>828675</wp:posOffset>
                </wp:positionH>
                <wp:positionV relativeFrom="paragraph">
                  <wp:posOffset>29210</wp:posOffset>
                </wp:positionV>
                <wp:extent cx="1276350" cy="1114425"/>
                <wp:effectExtent l="19050" t="19050" r="38100" b="28575"/>
                <wp:wrapNone/>
                <wp:docPr id="14" name="Pentago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1114425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7AE17" id="Pentagon 14" o:spid="_x0000_s1026" type="#_x0000_t56" style="position:absolute;margin-left:65.25pt;margin-top:2.3pt;width:100.5pt;height:8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" fillcolor="white [3201]" strokecolor="black [3200]" strokeweight="1pt"/>
            </w:pict>
          </mc:Fallback>
        </mc:AlternateContent>
      </w:r>
      <w:r w:rsidRPr="00657DA4">
        <w:rPr>
          <w:rFonts w:ascii="Arial" w:hAnsi="Arial" w:cs="Arial"/>
          <w:sz w:val="24"/>
          <w:szCs w:val="24"/>
        </w:rPr>
        <w:t xml:space="preserve"> </w:t>
      </w:r>
    </w:p>
    <w:p w14:paraId="0F17E3AC" w14:textId="77777777" w:rsidR="001B2E64" w:rsidRPr="00657DA4" w:rsidRDefault="001B2E64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</w:p>
    <w:p w14:paraId="22860964" w14:textId="1E662710" w:rsidR="001B2E64" w:rsidRPr="00657DA4" w:rsidRDefault="001E6507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50F2E6" wp14:editId="34EF22B5">
                <wp:simplePos x="0" y="0"/>
                <wp:positionH relativeFrom="column">
                  <wp:posOffset>1938379</wp:posOffset>
                </wp:positionH>
                <wp:positionV relativeFrom="paragraph">
                  <wp:posOffset>157756</wp:posOffset>
                </wp:positionV>
                <wp:extent cx="377190" cy="475615"/>
                <wp:effectExtent l="0" t="0" r="0" b="63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55D607BD" w14:textId="70CEACA3" w:rsidR="001B2E64" w:rsidRPr="001B2E64" w:rsidRDefault="001B2E64" w:rsidP="001B2E64">
                            <w:pPr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B2E64"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0F2E6" id="Text Box 16" o:spid="_x0000_s1028" type="#_x0000_t202" style="position:absolute;left:0;text-align:left;margin-left:152.65pt;margin-top:12.4pt;width:29.7pt;height:37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" filled="f" stroked="f">
                <v:textbox>
                  <w:txbxContent>
                    <w:p w14:paraId="55D607BD" w14:textId="70CEACA3" w:rsidR="001B2E64" w:rsidRPr="001B2E64" w:rsidRDefault="001B2E64" w:rsidP="001B2E64">
                      <w:pPr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B2E64"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Pr="00657DA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25483D" wp14:editId="7896A824">
                <wp:simplePos x="0" y="0"/>
                <wp:positionH relativeFrom="column">
                  <wp:posOffset>628650</wp:posOffset>
                </wp:positionH>
                <wp:positionV relativeFrom="paragraph">
                  <wp:posOffset>129706</wp:posOffset>
                </wp:positionV>
                <wp:extent cx="377190" cy="475615"/>
                <wp:effectExtent l="0" t="0" r="0" b="63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7F5E4E4" w14:textId="66D27CF9" w:rsidR="001B2E64" w:rsidRPr="001B2E64" w:rsidRDefault="001B2E64" w:rsidP="001B2E64">
                            <w:pPr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B2E64"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5483D" id="Text Box 15" o:spid="_x0000_s1029" type="#_x0000_t202" style="position:absolute;left:0;text-align:left;margin-left:49.5pt;margin-top:10.2pt;width:29.7pt;height:37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" filled="f" stroked="f">
                <v:textbox>
                  <w:txbxContent>
                    <w:p w14:paraId="07F5E4E4" w14:textId="66D27CF9" w:rsidR="001B2E64" w:rsidRPr="001B2E64" w:rsidRDefault="001B2E64" w:rsidP="001B2E64">
                      <w:pPr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B2E64"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="001B2E64" w:rsidRPr="00657DA4">
        <w:rPr>
          <w:rFonts w:ascii="Arial" w:hAnsi="Arial" w:cs="Arial"/>
          <w:sz w:val="24"/>
          <w:szCs w:val="24"/>
        </w:rPr>
        <w:t xml:space="preserve">                                                       </w:t>
      </w:r>
    </w:p>
    <w:p w14:paraId="0B22F4E2" w14:textId="7C9B948D" w:rsidR="001B2E64" w:rsidRPr="00657DA4" w:rsidRDefault="001E6507" w:rsidP="001E650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8337DF" wp14:editId="2C36D047">
                <wp:simplePos x="0" y="0"/>
                <wp:positionH relativeFrom="column">
                  <wp:posOffset>1301115</wp:posOffset>
                </wp:positionH>
                <wp:positionV relativeFrom="paragraph">
                  <wp:posOffset>260129</wp:posOffset>
                </wp:positionV>
                <wp:extent cx="377190" cy="475615"/>
                <wp:effectExtent l="0" t="0" r="0" b="6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" cy="475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3962DDB0" w14:textId="5ADB0D19" w:rsidR="001B2E64" w:rsidRPr="001B2E64" w:rsidRDefault="001B2E64" w:rsidP="001B2E64">
                            <w:pPr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B2E64">
                              <w:rPr>
                                <w:color w:val="000000" w:themeColor="text1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337DF" id="Text Box 17" o:spid="_x0000_s1030" type="#_x0000_t202" style="position:absolute;left:0;text-align:left;margin-left:102.45pt;margin-top:20.5pt;width:29.7pt;height:37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" filled="f" stroked="f">
                <v:textbox>
                  <w:txbxContent>
                    <w:p w14:paraId="3962DDB0" w14:textId="5ADB0D19" w:rsidR="001B2E64" w:rsidRPr="001B2E64" w:rsidRDefault="001B2E64" w:rsidP="001B2E64">
                      <w:pPr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B2E64">
                        <w:rPr>
                          <w:color w:val="000000" w:themeColor="text1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.5</w:t>
                      </w:r>
                    </w:p>
                  </w:txbxContent>
                </v:textbox>
              </v:shape>
            </w:pict>
          </mc:Fallback>
        </mc:AlternateContent>
      </w:r>
      <w:r w:rsidR="001B2E64" w:rsidRPr="00657DA4">
        <w:rPr>
          <w:rFonts w:ascii="Arial" w:hAnsi="Arial" w:cs="Arial"/>
          <w:sz w:val="24"/>
          <w:szCs w:val="24"/>
        </w:rPr>
        <w:t xml:space="preserve">          </w:t>
      </w:r>
    </w:p>
    <w:p w14:paraId="69857A68" w14:textId="2A50E630" w:rsidR="001B2E64" w:rsidRPr="00657DA4" w:rsidRDefault="001B2E64" w:rsidP="001E6507">
      <w:pPr>
        <w:tabs>
          <w:tab w:val="left" w:pos="720"/>
          <w:tab w:val="left" w:pos="1440"/>
          <w:tab w:val="left" w:pos="3150"/>
        </w:tabs>
        <w:spacing w:before="240" w:line="360" w:lineRule="auto"/>
        <w:jc w:val="both"/>
        <w:rPr>
          <w:rFonts w:ascii="Arial" w:hAnsi="Arial" w:cs="Arial"/>
          <w:sz w:val="24"/>
          <w:szCs w:val="24"/>
        </w:rPr>
      </w:pPr>
    </w:p>
    <w:p w14:paraId="40B5D16E" w14:textId="77777777" w:rsidR="001B2E64" w:rsidRPr="00657DA4" w:rsidRDefault="001B2E64" w:rsidP="001E6507">
      <w:pPr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 y</w:t>
      </w:r>
      <w:r w:rsidRPr="00657DA4">
        <w:rPr>
          <w:rFonts w:ascii="Arial" w:hAnsi="Arial" w:cs="Arial"/>
          <w:sz w:val="24"/>
          <w:szCs w:val="24"/>
          <w:vertAlign w:val="subscript"/>
        </w:rPr>
        <w:t>1</w:t>
      </w:r>
      <w:r w:rsidRPr="00657DA4">
        <w:rPr>
          <w:rFonts w:ascii="Arial" w:hAnsi="Arial" w:cs="Arial"/>
          <w:sz w:val="24"/>
          <w:szCs w:val="24"/>
        </w:rPr>
        <w:t xml:space="preserve"> = 0.5, y</w:t>
      </w:r>
      <w:r w:rsidRPr="00657DA4">
        <w:rPr>
          <w:rFonts w:ascii="Arial" w:hAnsi="Arial" w:cs="Arial"/>
          <w:sz w:val="24"/>
          <w:szCs w:val="24"/>
          <w:vertAlign w:val="subscript"/>
        </w:rPr>
        <w:t>2</w:t>
      </w:r>
      <w:r w:rsidRPr="00657DA4">
        <w:rPr>
          <w:rFonts w:ascii="Arial" w:hAnsi="Arial" w:cs="Arial"/>
          <w:sz w:val="24"/>
          <w:szCs w:val="24"/>
        </w:rPr>
        <w:t xml:space="preserve"> = 0.5, y</w:t>
      </w:r>
      <w:r w:rsidRPr="00657DA4">
        <w:rPr>
          <w:rFonts w:ascii="Arial" w:hAnsi="Arial" w:cs="Arial"/>
          <w:sz w:val="24"/>
          <w:szCs w:val="24"/>
          <w:vertAlign w:val="subscript"/>
        </w:rPr>
        <w:t>3</w:t>
      </w:r>
      <w:r w:rsidRPr="00657DA4">
        <w:rPr>
          <w:rFonts w:ascii="Arial" w:hAnsi="Arial" w:cs="Arial"/>
          <w:sz w:val="24"/>
          <w:szCs w:val="24"/>
        </w:rPr>
        <w:t xml:space="preserve"> = 0.5, y</w:t>
      </w:r>
      <w:r w:rsidRPr="00657DA4">
        <w:rPr>
          <w:rFonts w:ascii="Arial" w:hAnsi="Arial" w:cs="Arial"/>
          <w:sz w:val="24"/>
          <w:szCs w:val="24"/>
          <w:vertAlign w:val="subscript"/>
        </w:rPr>
        <w:t>4</w:t>
      </w:r>
      <w:r w:rsidRPr="00657DA4">
        <w:rPr>
          <w:rFonts w:ascii="Arial" w:hAnsi="Arial" w:cs="Arial"/>
          <w:sz w:val="24"/>
          <w:szCs w:val="24"/>
        </w:rPr>
        <w:t xml:space="preserve"> = 0.5, y</w:t>
      </w:r>
      <w:r w:rsidRPr="00657DA4">
        <w:rPr>
          <w:rFonts w:ascii="Arial" w:hAnsi="Arial" w:cs="Arial"/>
          <w:sz w:val="24"/>
          <w:szCs w:val="24"/>
          <w:vertAlign w:val="subscript"/>
        </w:rPr>
        <w:t>5</w:t>
      </w:r>
      <w:r w:rsidRPr="00657DA4">
        <w:rPr>
          <w:rFonts w:ascii="Arial" w:hAnsi="Arial" w:cs="Arial"/>
          <w:sz w:val="24"/>
          <w:szCs w:val="24"/>
        </w:rPr>
        <w:t xml:space="preserve"> = 0.5 </w:t>
      </w:r>
    </w:p>
    <w:p w14:paraId="41E99EF8" w14:textId="44D91920" w:rsidR="009F5458" w:rsidRPr="00657DA4" w:rsidRDefault="001B2E64" w:rsidP="00657DA4">
      <w:pPr>
        <w:spacing w:before="240"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657DA4">
        <w:rPr>
          <w:rFonts w:ascii="Arial" w:hAnsi="Arial" w:cs="Arial"/>
          <w:sz w:val="24"/>
          <w:szCs w:val="24"/>
        </w:rPr>
        <w:t xml:space="preserve">Here, </w:t>
      </w:r>
      <w:r w:rsidR="00657DA4" w:rsidRPr="00657DA4">
        <w:rPr>
          <w:rFonts w:ascii="Arial" w:hAnsi="Arial" w:cs="Arial"/>
          <w:sz w:val="24"/>
          <w:szCs w:val="24"/>
        </w:rPr>
        <w:t>t</w:t>
      </w:r>
      <w:r w:rsidRPr="00657DA4">
        <w:rPr>
          <w:rFonts w:ascii="Arial" w:hAnsi="Arial" w:cs="Arial"/>
          <w:sz w:val="24"/>
          <w:szCs w:val="24"/>
        </w:rPr>
        <w:t xml:space="preserve">he fractional solutions for minimum vertex cover and its dual (maximum matching) are </w:t>
      </w:r>
      <w:r w:rsidR="00657DA4" w:rsidRPr="00657DA4">
        <w:rPr>
          <w:rFonts w:ascii="Arial" w:hAnsi="Arial" w:cs="Arial"/>
          <w:sz w:val="24"/>
          <w:szCs w:val="24"/>
        </w:rPr>
        <w:t>same</w:t>
      </w:r>
      <w:r w:rsidRPr="00657DA4">
        <w:rPr>
          <w:rFonts w:ascii="Arial" w:hAnsi="Arial" w:cs="Arial"/>
          <w:sz w:val="24"/>
          <w:szCs w:val="24"/>
        </w:rPr>
        <w:t>.</w:t>
      </w:r>
    </w:p>
    <w:sectPr w:rsidR="009F5458" w:rsidRPr="00657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C0D069" w14:textId="77777777" w:rsidR="007D0802" w:rsidRDefault="007D0802" w:rsidP="00657DA4">
      <w:pPr>
        <w:spacing w:after="0" w:line="240" w:lineRule="auto"/>
      </w:pPr>
      <w:r>
        <w:separator/>
      </w:r>
    </w:p>
  </w:endnote>
  <w:endnote w:type="continuationSeparator" w:id="0">
    <w:p w14:paraId="721C8EF4" w14:textId="77777777" w:rsidR="007D0802" w:rsidRDefault="007D0802" w:rsidP="00657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F9238" w14:textId="77777777" w:rsidR="007D0802" w:rsidRDefault="007D0802" w:rsidP="00657DA4">
      <w:pPr>
        <w:spacing w:after="0" w:line="240" w:lineRule="auto"/>
      </w:pPr>
      <w:r>
        <w:separator/>
      </w:r>
    </w:p>
  </w:footnote>
  <w:footnote w:type="continuationSeparator" w:id="0">
    <w:p w14:paraId="369FCDDB" w14:textId="77777777" w:rsidR="007D0802" w:rsidRDefault="007D0802" w:rsidP="00657D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C701C1"/>
    <w:multiLevelType w:val="hybridMultilevel"/>
    <w:tmpl w:val="288021EC"/>
    <w:lvl w:ilvl="0" w:tplc="7180CD0E">
      <w:start w:val="1"/>
      <w:numFmt w:val="decimal"/>
      <w:lvlText w:val="%1."/>
      <w:lvlJc w:val="left"/>
      <w:pPr>
        <w:ind w:left="720" w:hanging="360"/>
      </w:pPr>
      <w:rPr>
        <w:rFonts w:hint="default"/>
        <w:color w:val="0D0D0D" w:themeColor="text1" w:themeTint="F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9621E"/>
    <w:multiLevelType w:val="hybridMultilevel"/>
    <w:tmpl w:val="5D62D114"/>
    <w:lvl w:ilvl="0" w:tplc="5602E56E">
      <w:start w:val="1"/>
      <w:numFmt w:val="decimal"/>
      <w:lvlText w:val="%1."/>
      <w:lvlJc w:val="left"/>
      <w:pPr>
        <w:ind w:left="720" w:hanging="360"/>
      </w:pPr>
      <w:rPr>
        <w:rFonts w:hint="default"/>
        <w:color w:val="0D0D0D" w:themeColor="text1" w:themeTint="F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067A97"/>
    <w:multiLevelType w:val="hybridMultilevel"/>
    <w:tmpl w:val="7FB00782"/>
    <w:lvl w:ilvl="0" w:tplc="285244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BA1E3F"/>
    <w:multiLevelType w:val="hybridMultilevel"/>
    <w:tmpl w:val="180AA9FA"/>
    <w:lvl w:ilvl="0" w:tplc="50E4AA42">
      <w:start w:val="1"/>
      <w:numFmt w:val="bullet"/>
      <w:lvlText w:val="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CC21E89"/>
    <w:multiLevelType w:val="hybridMultilevel"/>
    <w:tmpl w:val="287EDD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17EE7"/>
    <w:multiLevelType w:val="hybridMultilevel"/>
    <w:tmpl w:val="D40A447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93010D"/>
    <w:multiLevelType w:val="hybridMultilevel"/>
    <w:tmpl w:val="5EBA8016"/>
    <w:lvl w:ilvl="0" w:tplc="754201A4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B4F22E4"/>
    <w:multiLevelType w:val="hybridMultilevel"/>
    <w:tmpl w:val="FF9C8B14"/>
    <w:lvl w:ilvl="0" w:tplc="05B8E202">
      <w:start w:val="1"/>
      <w:numFmt w:val="decimal"/>
      <w:lvlText w:val="%1)"/>
      <w:lvlJc w:val="left"/>
      <w:pPr>
        <w:ind w:left="1080" w:hanging="360"/>
      </w:pPr>
      <w:rPr>
        <w:rFonts w:cstheme="minorHAnsi"/>
        <w:color w:val="222222"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8554B90"/>
    <w:multiLevelType w:val="hybridMultilevel"/>
    <w:tmpl w:val="87FC688E"/>
    <w:lvl w:ilvl="0" w:tplc="6DD06524">
      <w:start w:val="3"/>
      <w:numFmt w:val="decimal"/>
      <w:lvlText w:val="%1"/>
      <w:lvlJc w:val="left"/>
      <w:pPr>
        <w:ind w:left="20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05" w:hanging="360"/>
      </w:pPr>
    </w:lvl>
    <w:lvl w:ilvl="2" w:tplc="0409001B" w:tentative="1">
      <w:start w:val="1"/>
      <w:numFmt w:val="lowerRoman"/>
      <w:lvlText w:val="%3."/>
      <w:lvlJc w:val="right"/>
      <w:pPr>
        <w:ind w:left="3525" w:hanging="180"/>
      </w:pPr>
    </w:lvl>
    <w:lvl w:ilvl="3" w:tplc="0409000F" w:tentative="1">
      <w:start w:val="1"/>
      <w:numFmt w:val="decimal"/>
      <w:lvlText w:val="%4."/>
      <w:lvlJc w:val="left"/>
      <w:pPr>
        <w:ind w:left="4245" w:hanging="360"/>
      </w:pPr>
    </w:lvl>
    <w:lvl w:ilvl="4" w:tplc="04090019" w:tentative="1">
      <w:start w:val="1"/>
      <w:numFmt w:val="lowerLetter"/>
      <w:lvlText w:val="%5."/>
      <w:lvlJc w:val="left"/>
      <w:pPr>
        <w:ind w:left="4965" w:hanging="360"/>
      </w:pPr>
    </w:lvl>
    <w:lvl w:ilvl="5" w:tplc="0409001B" w:tentative="1">
      <w:start w:val="1"/>
      <w:numFmt w:val="lowerRoman"/>
      <w:lvlText w:val="%6."/>
      <w:lvlJc w:val="right"/>
      <w:pPr>
        <w:ind w:left="5685" w:hanging="180"/>
      </w:pPr>
    </w:lvl>
    <w:lvl w:ilvl="6" w:tplc="0409000F" w:tentative="1">
      <w:start w:val="1"/>
      <w:numFmt w:val="decimal"/>
      <w:lvlText w:val="%7."/>
      <w:lvlJc w:val="left"/>
      <w:pPr>
        <w:ind w:left="6405" w:hanging="360"/>
      </w:pPr>
    </w:lvl>
    <w:lvl w:ilvl="7" w:tplc="04090019" w:tentative="1">
      <w:start w:val="1"/>
      <w:numFmt w:val="lowerLetter"/>
      <w:lvlText w:val="%8."/>
      <w:lvlJc w:val="left"/>
      <w:pPr>
        <w:ind w:left="7125" w:hanging="360"/>
      </w:pPr>
    </w:lvl>
    <w:lvl w:ilvl="8" w:tplc="0409001B" w:tentative="1">
      <w:start w:val="1"/>
      <w:numFmt w:val="lowerRoman"/>
      <w:lvlText w:val="%9."/>
      <w:lvlJc w:val="right"/>
      <w:pPr>
        <w:ind w:left="7845" w:hanging="180"/>
      </w:pPr>
    </w:lvl>
  </w:abstractNum>
  <w:abstractNum w:abstractNumId="9" w15:restartNumberingAfterBreak="0">
    <w:nsid w:val="6EFE4372"/>
    <w:multiLevelType w:val="hybridMultilevel"/>
    <w:tmpl w:val="8B3C096C"/>
    <w:lvl w:ilvl="0" w:tplc="E234A9E0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5EE7EC4"/>
    <w:multiLevelType w:val="hybridMultilevel"/>
    <w:tmpl w:val="B4640E60"/>
    <w:lvl w:ilvl="0" w:tplc="882EBA2C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3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0"/>
  </w:num>
  <w:num w:numId="8">
    <w:abstractNumId w:val="10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tTA0NTcwM7Y0tTRT0lEKTi0uzszPAykwrAUAA0Od1SwAAAA="/>
  </w:docVars>
  <w:rsids>
    <w:rsidRoot w:val="00D46021"/>
    <w:rsid w:val="000D5526"/>
    <w:rsid w:val="001B2E64"/>
    <w:rsid w:val="001E6507"/>
    <w:rsid w:val="00657DA4"/>
    <w:rsid w:val="00697238"/>
    <w:rsid w:val="007D0802"/>
    <w:rsid w:val="009F5458"/>
    <w:rsid w:val="00B8226E"/>
    <w:rsid w:val="00D46021"/>
    <w:rsid w:val="00F7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D8A77"/>
  <w15:chartTrackingRefBased/>
  <w15:docId w15:val="{96CEB7FD-02D1-4D7B-81DA-34C07DDDB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36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D552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D55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D5526"/>
  </w:style>
  <w:style w:type="paragraph" w:styleId="Header">
    <w:name w:val="header"/>
    <w:basedOn w:val="Normal"/>
    <w:link w:val="HeaderChar"/>
    <w:uiPriority w:val="99"/>
    <w:unhideWhenUsed/>
    <w:rsid w:val="00657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DA4"/>
  </w:style>
  <w:style w:type="paragraph" w:styleId="Footer">
    <w:name w:val="footer"/>
    <w:basedOn w:val="Normal"/>
    <w:link w:val="FooterChar"/>
    <w:uiPriority w:val="99"/>
    <w:unhideWhenUsed/>
    <w:rsid w:val="00657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9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3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bipartite-grap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7</Pages>
  <Words>1074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Aditya Bhamidipati</cp:lastModifiedBy>
  <cp:revision>1</cp:revision>
  <cp:lastPrinted>2020-02-18T03:50:00Z</cp:lastPrinted>
  <dcterms:created xsi:type="dcterms:W3CDTF">2020-02-18T00:09:00Z</dcterms:created>
  <dcterms:modified xsi:type="dcterms:W3CDTF">2020-02-18T03:51:00Z</dcterms:modified>
</cp:coreProperties>
</file>